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2260A" w14:textId="4A1F9732" w:rsidR="0095656D" w:rsidRDefault="0095656D" w:rsidP="0095656D">
      <w:pPr>
        <w:jc w:val="center"/>
        <w:rPr>
          <w:rFonts w:ascii="Times New Roman" w:hAnsi="Times New Roman" w:cs="Times New Roman"/>
          <w:b/>
          <w:sz w:val="32"/>
        </w:rPr>
      </w:pPr>
      <w:r w:rsidRPr="00621CB1">
        <w:rPr>
          <w:rFonts w:ascii="Times New Roman" w:hAnsi="Times New Roman" w:cs="Times New Roman"/>
          <w:b/>
          <w:sz w:val="32"/>
        </w:rPr>
        <w:t xml:space="preserve">PROTOKÓŁ Z POSIEDZENIA KOMISJI </w:t>
      </w:r>
      <w:r w:rsidR="00914E12">
        <w:rPr>
          <w:rFonts w:ascii="Times New Roman" w:hAnsi="Times New Roman" w:cs="Times New Roman"/>
          <w:b/>
          <w:sz w:val="32"/>
        </w:rPr>
        <w:t>E</w:t>
      </w:r>
      <w:r w:rsidR="003F79A4">
        <w:rPr>
          <w:rFonts w:ascii="Times New Roman" w:hAnsi="Times New Roman" w:cs="Times New Roman"/>
          <w:b/>
          <w:sz w:val="32"/>
        </w:rPr>
        <w:t>W</w:t>
      </w:r>
      <w:r w:rsidR="00914E12">
        <w:rPr>
          <w:rFonts w:ascii="Times New Roman" w:hAnsi="Times New Roman" w:cs="Times New Roman"/>
          <w:b/>
          <w:sz w:val="32"/>
        </w:rPr>
        <w:t>ALUACYJNEJ</w:t>
      </w:r>
    </w:p>
    <w:p w14:paraId="1AB49F9F" w14:textId="4B03A597" w:rsidR="00914E12" w:rsidRPr="00621CB1" w:rsidRDefault="00914E12" w:rsidP="0095656D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owołanej w</w:t>
      </w:r>
      <w:r w:rsidRPr="00914E12">
        <w:rPr>
          <w:rFonts w:ascii="Times New Roman" w:hAnsi="Times New Roman" w:cs="Times New Roman"/>
          <w:b/>
        </w:rPr>
        <w:t xml:space="preserve"> celu przeprowadzenia oceny śródokresowej doktoranta</w:t>
      </w:r>
      <w:r w:rsidR="003C3A92">
        <w:rPr>
          <w:rFonts w:ascii="Times New Roman" w:hAnsi="Times New Roman" w:cs="Times New Roman"/>
          <w:b/>
        </w:rPr>
        <w:t>/doktorantki</w:t>
      </w:r>
    </w:p>
    <w:p w14:paraId="59DA1A35" w14:textId="4C4BECF5" w:rsidR="0095656D" w:rsidRDefault="0095656D" w:rsidP="0095656D">
      <w:pPr>
        <w:rPr>
          <w:rFonts w:ascii="Times New Roman" w:hAnsi="Times New Roman" w:cs="Times New Roman"/>
        </w:rPr>
      </w:pPr>
    </w:p>
    <w:p w14:paraId="17CE3FBC" w14:textId="77777777" w:rsidR="003C3A92" w:rsidRDefault="003C3A92" w:rsidP="0095656D">
      <w:pPr>
        <w:rPr>
          <w:rFonts w:ascii="Times New Roman" w:hAnsi="Times New Roman" w:cs="Times New Roman"/>
        </w:rPr>
      </w:pPr>
    </w:p>
    <w:p w14:paraId="361A48C7" w14:textId="77777777" w:rsidR="00BF7944" w:rsidRPr="00C85C38" w:rsidRDefault="00BF7944" w:rsidP="0095656D">
      <w:pPr>
        <w:rPr>
          <w:rFonts w:ascii="Times New Roman" w:hAnsi="Times New Roman" w:cs="Times New Roman"/>
        </w:rPr>
      </w:pPr>
    </w:p>
    <w:p w14:paraId="7076D869" w14:textId="107C61D8" w:rsidR="00BF7944" w:rsidRDefault="0095656D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Pr="00C85C38">
        <w:rPr>
          <w:rFonts w:ascii="Times New Roman" w:hAnsi="Times New Roman" w:cs="Times New Roman"/>
        </w:rPr>
        <w:t>Imię</w:t>
      </w:r>
      <w:r w:rsidR="004F73CD">
        <w:rPr>
          <w:rFonts w:ascii="Times New Roman" w:hAnsi="Times New Roman" w:cs="Times New Roman"/>
        </w:rPr>
        <w:t xml:space="preserve"> (imiona)</w:t>
      </w:r>
      <w:r w:rsidRPr="00C85C38">
        <w:rPr>
          <w:rFonts w:ascii="Times New Roman" w:hAnsi="Times New Roman" w:cs="Times New Roman"/>
        </w:rPr>
        <w:t xml:space="preserve"> i nazwisko doktoranta/doktorantki</w:t>
      </w:r>
      <w:r w:rsidR="006E4833">
        <w:rPr>
          <w:rFonts w:ascii="Times New Roman" w:hAnsi="Times New Roman" w:cs="Times New Roman"/>
        </w:rPr>
        <w:t>:</w:t>
      </w:r>
    </w:p>
    <w:p w14:paraId="733E1512" w14:textId="7212DBA1" w:rsidR="0095656D" w:rsidRPr="00C85C38" w:rsidRDefault="0095656D" w:rsidP="0095656D">
      <w:pPr>
        <w:rPr>
          <w:rFonts w:ascii="Times New Roman" w:hAnsi="Times New Roman" w:cs="Times New Roman"/>
        </w:rPr>
      </w:pPr>
      <w:r w:rsidRPr="00C85C38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2FBB4F2D" w14:textId="61406EF8" w:rsidR="0095656D" w:rsidRDefault="0095656D" w:rsidP="00873C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Pr="00C85C38">
        <w:rPr>
          <w:rFonts w:ascii="Times New Roman" w:hAnsi="Times New Roman" w:cs="Times New Roman"/>
        </w:rPr>
        <w:t xml:space="preserve">Data rozpoczęcia kształcenia: </w:t>
      </w:r>
      <w:r w:rsidR="00B71437">
        <w:rPr>
          <w:rFonts w:ascii="Times New Roman" w:hAnsi="Times New Roman" w:cs="Times New Roman"/>
        </w:rPr>
        <w:tab/>
      </w:r>
      <w:r w:rsidRPr="00C85C38">
        <w:rPr>
          <w:rFonts w:ascii="Times New Roman" w:hAnsi="Times New Roman" w:cs="Times New Roman"/>
        </w:rPr>
        <w:t>rok akademicki 20</w:t>
      </w:r>
      <w:r w:rsidR="008014C4">
        <w:rPr>
          <w:rFonts w:ascii="Times New Roman" w:hAnsi="Times New Roman" w:cs="Times New Roman"/>
        </w:rPr>
        <w:t>20</w:t>
      </w:r>
      <w:r w:rsidRPr="00C85C38">
        <w:rPr>
          <w:rFonts w:ascii="Times New Roman" w:hAnsi="Times New Roman" w:cs="Times New Roman"/>
        </w:rPr>
        <w:t>/202</w:t>
      </w:r>
      <w:r w:rsidR="008014C4">
        <w:rPr>
          <w:rFonts w:ascii="Times New Roman" w:hAnsi="Times New Roman" w:cs="Times New Roman"/>
        </w:rPr>
        <w:t>1</w:t>
      </w:r>
    </w:p>
    <w:p w14:paraId="074CF11F" w14:textId="77777777" w:rsidR="00873C52" w:rsidRDefault="00873C52" w:rsidP="0095656D">
      <w:pPr>
        <w:rPr>
          <w:rFonts w:ascii="Times New Roman" w:hAnsi="Times New Roman" w:cs="Times New Roman"/>
        </w:rPr>
      </w:pPr>
    </w:p>
    <w:p w14:paraId="73FE8ADA" w14:textId="3EA660F9" w:rsidR="00292922" w:rsidRDefault="008014C4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95656D">
        <w:rPr>
          <w:rFonts w:ascii="Times New Roman" w:hAnsi="Times New Roman" w:cs="Times New Roman"/>
        </w:rPr>
        <w:t xml:space="preserve">. </w:t>
      </w:r>
      <w:r w:rsidR="00292922" w:rsidRPr="00292922">
        <w:rPr>
          <w:rFonts w:ascii="Times New Roman" w:hAnsi="Times New Roman" w:cs="Times New Roman"/>
        </w:rPr>
        <w:t>ORCID:</w:t>
      </w:r>
    </w:p>
    <w:p w14:paraId="47172A83" w14:textId="0882B357" w:rsidR="00292922" w:rsidRDefault="00292922" w:rsidP="0095656D">
      <w:pPr>
        <w:rPr>
          <w:rFonts w:ascii="Times New Roman" w:hAnsi="Times New Roman" w:cs="Times New Roman"/>
        </w:rPr>
      </w:pPr>
      <w:r w:rsidRPr="00292922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601FC97A" w14:textId="27FA3661" w:rsidR="006746DE" w:rsidRDefault="008014C4" w:rsidP="008014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292922">
        <w:rPr>
          <w:rFonts w:ascii="Times New Roman" w:hAnsi="Times New Roman" w:cs="Times New Roman"/>
        </w:rPr>
        <w:t xml:space="preserve">. </w:t>
      </w:r>
      <w:r w:rsidR="0095656D" w:rsidRPr="00C85C38">
        <w:rPr>
          <w:rFonts w:ascii="Times New Roman" w:hAnsi="Times New Roman" w:cs="Times New Roman"/>
        </w:rPr>
        <w:t xml:space="preserve">Dyscyplina naukowa: </w:t>
      </w:r>
    </w:p>
    <w:p w14:paraId="3FD930AA" w14:textId="70D0A63C" w:rsidR="0095656D" w:rsidRPr="00C85C38" w:rsidRDefault="006746DE" w:rsidP="006746DE">
      <w:pPr>
        <w:rPr>
          <w:rFonts w:ascii="Times New Roman" w:hAnsi="Times New Roman" w:cs="Times New Roman"/>
        </w:rPr>
      </w:pPr>
      <w:r w:rsidRPr="006746DE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38923503" w14:textId="66EA9BA9" w:rsidR="00096001" w:rsidRDefault="008014C4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096001">
        <w:rPr>
          <w:rFonts w:ascii="Times New Roman" w:hAnsi="Times New Roman" w:cs="Times New Roman"/>
        </w:rPr>
        <w:t xml:space="preserve">. </w:t>
      </w:r>
      <w:r w:rsidR="00096001" w:rsidRPr="00096001">
        <w:rPr>
          <w:rFonts w:ascii="Times New Roman" w:hAnsi="Times New Roman" w:cs="Times New Roman"/>
        </w:rPr>
        <w:t>Planowany tytuł rozprawy doktorskiej:</w:t>
      </w:r>
    </w:p>
    <w:p w14:paraId="181F4D6B" w14:textId="1EAFD96C" w:rsidR="00D12AEB" w:rsidRDefault="00096001" w:rsidP="0095656D">
      <w:pPr>
        <w:rPr>
          <w:rFonts w:ascii="Times New Roman" w:hAnsi="Times New Roman" w:cs="Times New Roman"/>
        </w:rPr>
      </w:pPr>
      <w:r w:rsidRPr="00096001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63F1FF9D" w14:textId="2DA117EB" w:rsidR="00D12AEB" w:rsidRDefault="00D12AEB" w:rsidP="0095656D">
      <w:pPr>
        <w:rPr>
          <w:rFonts w:ascii="Times New Roman" w:hAnsi="Times New Roman" w:cs="Times New Roman"/>
        </w:rPr>
      </w:pPr>
      <w:r w:rsidRPr="00D12AEB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6197CA73" w14:textId="21BFFED8" w:rsidR="0095656D" w:rsidRDefault="008014C4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95656D">
        <w:rPr>
          <w:rFonts w:ascii="Times New Roman" w:hAnsi="Times New Roman" w:cs="Times New Roman"/>
        </w:rPr>
        <w:t xml:space="preserve">. </w:t>
      </w:r>
      <w:r w:rsidR="0095656D" w:rsidRPr="00C85C38">
        <w:rPr>
          <w:rFonts w:ascii="Times New Roman" w:hAnsi="Times New Roman" w:cs="Times New Roman"/>
        </w:rPr>
        <w:t xml:space="preserve">Imię i nazwisko promotora (promotorów), stopień/tytuł naukowy: </w:t>
      </w:r>
    </w:p>
    <w:p w14:paraId="6F649844" w14:textId="5B5EDED7" w:rsidR="0095656D" w:rsidRPr="00C85C38" w:rsidRDefault="0095656D" w:rsidP="0095656D">
      <w:pPr>
        <w:rPr>
          <w:rFonts w:ascii="Times New Roman" w:hAnsi="Times New Roman" w:cs="Times New Roman"/>
        </w:rPr>
      </w:pPr>
      <w:r w:rsidRPr="00C85C38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5CE69FC9" w14:textId="794A8D26" w:rsidR="0095656D" w:rsidRDefault="008014C4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95656D">
        <w:rPr>
          <w:rFonts w:ascii="Times New Roman" w:hAnsi="Times New Roman" w:cs="Times New Roman"/>
        </w:rPr>
        <w:t xml:space="preserve">. </w:t>
      </w:r>
      <w:r w:rsidR="0095656D" w:rsidRPr="00C85C38">
        <w:rPr>
          <w:rFonts w:ascii="Times New Roman" w:hAnsi="Times New Roman" w:cs="Times New Roman"/>
        </w:rPr>
        <w:t>Imię i nazwisko promotora pomocniczego (jeśli został wyznaczony):</w:t>
      </w:r>
    </w:p>
    <w:p w14:paraId="0191306A" w14:textId="136DA3FC" w:rsidR="0095656D" w:rsidRDefault="0095656D" w:rsidP="0095656D">
      <w:pPr>
        <w:rPr>
          <w:rFonts w:ascii="Times New Roman" w:hAnsi="Times New Roman" w:cs="Times New Roman"/>
        </w:rPr>
      </w:pPr>
      <w:r w:rsidRPr="00C85C38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6EED8888" w14:textId="6EA048A4" w:rsidR="0095656D" w:rsidRPr="00C85C38" w:rsidRDefault="008014C4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5E454A">
        <w:rPr>
          <w:rFonts w:ascii="Times New Roman" w:hAnsi="Times New Roman" w:cs="Times New Roman"/>
        </w:rPr>
        <w:t xml:space="preserve">. </w:t>
      </w:r>
      <w:r w:rsidR="0095656D" w:rsidRPr="00C85C38">
        <w:rPr>
          <w:rFonts w:ascii="Times New Roman" w:hAnsi="Times New Roman" w:cs="Times New Roman"/>
        </w:rPr>
        <w:t xml:space="preserve">Skład Komisji </w:t>
      </w:r>
      <w:r w:rsidR="003C3A92">
        <w:rPr>
          <w:rFonts w:ascii="Times New Roman" w:hAnsi="Times New Roman" w:cs="Times New Roman"/>
        </w:rPr>
        <w:t>ś</w:t>
      </w:r>
      <w:r w:rsidR="0095656D" w:rsidRPr="00C85C38">
        <w:rPr>
          <w:rFonts w:ascii="Times New Roman" w:hAnsi="Times New Roman" w:cs="Times New Roman"/>
        </w:rPr>
        <w:t>ródokresow</w:t>
      </w:r>
      <w:r w:rsidR="000C2AA1">
        <w:rPr>
          <w:rFonts w:ascii="Times New Roman" w:hAnsi="Times New Roman" w:cs="Times New Roman"/>
        </w:rPr>
        <w:t>e</w:t>
      </w:r>
      <w:r w:rsidR="0095656D" w:rsidRPr="00C85C38">
        <w:rPr>
          <w:rFonts w:ascii="Times New Roman" w:hAnsi="Times New Roman" w:cs="Times New Roman"/>
        </w:rPr>
        <w:t>j:</w:t>
      </w:r>
    </w:p>
    <w:p w14:paraId="678F3FBA" w14:textId="57FE53ED" w:rsidR="00DF4D96" w:rsidRDefault="00405251" w:rsidP="008014C4">
      <w:pPr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</w:t>
      </w:r>
      <w:r w:rsidR="0095656D" w:rsidRPr="00C85C38">
        <w:rPr>
          <w:rFonts w:ascii="Times New Roman" w:hAnsi="Times New Roman" w:cs="Times New Roman"/>
        </w:rPr>
        <w:t xml:space="preserve"> </w:t>
      </w:r>
      <w:r w:rsidR="005E454A">
        <w:rPr>
          <w:rFonts w:ascii="Times New Roman" w:hAnsi="Times New Roman" w:cs="Times New Roman"/>
        </w:rPr>
        <w:t xml:space="preserve">Przewodniczący </w:t>
      </w:r>
      <w:r w:rsidR="0080281C">
        <w:rPr>
          <w:rFonts w:ascii="Times New Roman" w:hAnsi="Times New Roman" w:cs="Times New Roman"/>
        </w:rPr>
        <w:t>Komisji</w:t>
      </w:r>
      <w:r w:rsidR="001C758C">
        <w:rPr>
          <w:rFonts w:ascii="Times New Roman" w:hAnsi="Times New Roman" w:cs="Times New Roman"/>
        </w:rPr>
        <w:t xml:space="preserve"> (imię, nazwisko, stopień/tytuł, </w:t>
      </w:r>
      <w:r w:rsidR="004A5567">
        <w:rPr>
          <w:rFonts w:ascii="Times New Roman" w:hAnsi="Times New Roman" w:cs="Times New Roman"/>
        </w:rPr>
        <w:t>zatrudnienie</w:t>
      </w:r>
      <w:r w:rsidR="001C758C">
        <w:rPr>
          <w:rFonts w:ascii="Times New Roman" w:hAnsi="Times New Roman" w:cs="Times New Roman"/>
        </w:rPr>
        <w:t>)</w:t>
      </w:r>
      <w:r w:rsidR="003C3A92">
        <w:rPr>
          <w:rFonts w:ascii="Times New Roman" w:hAnsi="Times New Roman" w:cs="Times New Roman"/>
        </w:rPr>
        <w:t>:</w:t>
      </w:r>
    </w:p>
    <w:p w14:paraId="760ADE83" w14:textId="3ACE25D2" w:rsidR="00AA038A" w:rsidRDefault="00DF4D96" w:rsidP="008014C4">
      <w:pPr>
        <w:rPr>
          <w:rFonts w:ascii="Times New Roman" w:hAnsi="Times New Roman" w:cs="Times New Roman"/>
        </w:rPr>
      </w:pPr>
      <w:r w:rsidRPr="00DF4D96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2844080B" w14:textId="52E69BB7" w:rsidR="000C2AA1" w:rsidRDefault="00405251" w:rsidP="008014C4">
      <w:pPr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</w:t>
      </w:r>
      <w:r w:rsidR="0095656D" w:rsidRPr="00C85C38">
        <w:rPr>
          <w:rFonts w:ascii="Times New Roman" w:hAnsi="Times New Roman" w:cs="Times New Roman"/>
        </w:rPr>
        <w:t xml:space="preserve"> </w:t>
      </w:r>
      <w:r w:rsidR="000C2AA1">
        <w:rPr>
          <w:rFonts w:ascii="Times New Roman" w:hAnsi="Times New Roman" w:cs="Times New Roman"/>
        </w:rPr>
        <w:t xml:space="preserve">Członek Komisji </w:t>
      </w:r>
      <w:r w:rsidR="001C758C" w:rsidRPr="001C758C">
        <w:rPr>
          <w:rFonts w:ascii="Times New Roman" w:hAnsi="Times New Roman" w:cs="Times New Roman"/>
        </w:rPr>
        <w:t xml:space="preserve">(imię, nazwisko, stopień/tytuł, </w:t>
      </w:r>
      <w:r w:rsidR="004A5567" w:rsidRPr="004A5567">
        <w:rPr>
          <w:rFonts w:ascii="Times New Roman" w:hAnsi="Times New Roman" w:cs="Times New Roman"/>
        </w:rPr>
        <w:t>zatrudnienie</w:t>
      </w:r>
      <w:r w:rsidR="001C758C" w:rsidRPr="001C758C">
        <w:rPr>
          <w:rFonts w:ascii="Times New Roman" w:hAnsi="Times New Roman" w:cs="Times New Roman"/>
        </w:rPr>
        <w:t>)</w:t>
      </w:r>
      <w:r w:rsidR="003C3A92">
        <w:rPr>
          <w:rFonts w:ascii="Times New Roman" w:hAnsi="Times New Roman" w:cs="Times New Roman"/>
        </w:rPr>
        <w:t>:</w:t>
      </w:r>
    </w:p>
    <w:p w14:paraId="7B4602AD" w14:textId="0D21D473" w:rsidR="00DF4D96" w:rsidRDefault="000C2AA1" w:rsidP="0095656D">
      <w:pPr>
        <w:rPr>
          <w:rFonts w:ascii="Times New Roman" w:hAnsi="Times New Roman" w:cs="Times New Roman"/>
        </w:rPr>
      </w:pPr>
      <w:r w:rsidRPr="000C2AA1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257A8C06" w14:textId="73F0958B" w:rsidR="000C2AA1" w:rsidRPr="000C2AA1" w:rsidRDefault="00405251" w:rsidP="008014C4">
      <w:pPr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)</w:t>
      </w:r>
      <w:r w:rsidR="0095656D" w:rsidRPr="00C85C38">
        <w:rPr>
          <w:rFonts w:ascii="Times New Roman" w:hAnsi="Times New Roman" w:cs="Times New Roman"/>
        </w:rPr>
        <w:t xml:space="preserve"> </w:t>
      </w:r>
      <w:r w:rsidR="000C2AA1" w:rsidRPr="000C2AA1">
        <w:rPr>
          <w:rFonts w:ascii="Times New Roman" w:hAnsi="Times New Roman" w:cs="Times New Roman"/>
        </w:rPr>
        <w:t xml:space="preserve">Członek Komisji </w:t>
      </w:r>
      <w:r w:rsidR="001C758C" w:rsidRPr="001C758C">
        <w:rPr>
          <w:rFonts w:ascii="Times New Roman" w:hAnsi="Times New Roman" w:cs="Times New Roman"/>
        </w:rPr>
        <w:t xml:space="preserve">(imię, nazwisko, stopień/tytuł, </w:t>
      </w:r>
      <w:r w:rsidR="004A5567" w:rsidRPr="004A5567">
        <w:rPr>
          <w:rFonts w:ascii="Times New Roman" w:hAnsi="Times New Roman" w:cs="Times New Roman"/>
        </w:rPr>
        <w:t>zatrudnienie</w:t>
      </w:r>
      <w:r w:rsidR="001C758C" w:rsidRPr="001C758C">
        <w:rPr>
          <w:rFonts w:ascii="Times New Roman" w:hAnsi="Times New Roman" w:cs="Times New Roman"/>
        </w:rPr>
        <w:t>)</w:t>
      </w:r>
      <w:r w:rsidR="003C3A92">
        <w:rPr>
          <w:rFonts w:ascii="Times New Roman" w:hAnsi="Times New Roman" w:cs="Times New Roman"/>
        </w:rPr>
        <w:t>:</w:t>
      </w:r>
    </w:p>
    <w:p w14:paraId="5CBF8023" w14:textId="43AFEA2E" w:rsidR="0095656D" w:rsidRDefault="000C2AA1" w:rsidP="000C2AA1">
      <w:pPr>
        <w:rPr>
          <w:rFonts w:ascii="Times New Roman" w:hAnsi="Times New Roman" w:cs="Times New Roman"/>
        </w:rPr>
      </w:pPr>
      <w:r w:rsidRPr="000C2AA1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21459B9F" w14:textId="77777777" w:rsidR="008014C4" w:rsidRDefault="008014C4" w:rsidP="0095656D">
      <w:pPr>
        <w:rPr>
          <w:rFonts w:ascii="Times New Roman" w:hAnsi="Times New Roman" w:cs="Times New Roman"/>
        </w:rPr>
      </w:pPr>
    </w:p>
    <w:p w14:paraId="0B1EB7F9" w14:textId="77777777" w:rsidR="008014C4" w:rsidRDefault="008014C4" w:rsidP="0095656D">
      <w:pPr>
        <w:rPr>
          <w:rFonts w:ascii="Times New Roman" w:hAnsi="Times New Roman" w:cs="Times New Roman"/>
        </w:rPr>
      </w:pPr>
    </w:p>
    <w:p w14:paraId="3B4F0DD4" w14:textId="737E8697" w:rsidR="000B26E1" w:rsidRDefault="00791A6D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5E454A">
        <w:rPr>
          <w:rFonts w:ascii="Times New Roman" w:hAnsi="Times New Roman" w:cs="Times New Roman"/>
        </w:rPr>
        <w:t>.</w:t>
      </w:r>
      <w:r w:rsidR="000B26E1">
        <w:rPr>
          <w:rFonts w:ascii="Times New Roman" w:hAnsi="Times New Roman" w:cs="Times New Roman"/>
        </w:rPr>
        <w:t xml:space="preserve"> Data prezentacji n</w:t>
      </w:r>
      <w:r w:rsidR="007E33DF">
        <w:rPr>
          <w:rFonts w:ascii="Times New Roman" w:hAnsi="Times New Roman" w:cs="Times New Roman"/>
        </w:rPr>
        <w:t>a</w:t>
      </w:r>
      <w:r w:rsidR="000B26E1" w:rsidRPr="000B26E1">
        <w:rPr>
          <w:rFonts w:ascii="Times New Roman" w:hAnsi="Times New Roman" w:cs="Times New Roman"/>
        </w:rPr>
        <w:t xml:space="preserve"> posie</w:t>
      </w:r>
      <w:r w:rsidR="007E33DF">
        <w:rPr>
          <w:rFonts w:ascii="Times New Roman" w:hAnsi="Times New Roman" w:cs="Times New Roman"/>
        </w:rPr>
        <w:t xml:space="preserve">dzeniu rady naukowej instytutu </w:t>
      </w:r>
      <w:r w:rsidR="00E14FA5">
        <w:rPr>
          <w:rFonts w:ascii="Times New Roman" w:hAnsi="Times New Roman" w:cs="Times New Roman"/>
        </w:rPr>
        <w:t xml:space="preserve">odpowiedniej </w:t>
      </w:r>
      <w:r w:rsidR="000B26E1" w:rsidRPr="000B26E1">
        <w:rPr>
          <w:rFonts w:ascii="Times New Roman" w:hAnsi="Times New Roman" w:cs="Times New Roman"/>
        </w:rPr>
        <w:t>dyscypliny</w:t>
      </w:r>
      <w:r w:rsidR="003C3A92">
        <w:rPr>
          <w:rFonts w:ascii="Times New Roman" w:hAnsi="Times New Roman" w:cs="Times New Roman"/>
        </w:rPr>
        <w:t>:</w:t>
      </w:r>
    </w:p>
    <w:p w14:paraId="03DBCEFA" w14:textId="2228A9CF" w:rsidR="000B26E1" w:rsidRDefault="000B26E1" w:rsidP="0095656D">
      <w:pPr>
        <w:rPr>
          <w:rFonts w:ascii="Times New Roman" w:hAnsi="Times New Roman" w:cs="Times New Roman"/>
        </w:rPr>
      </w:pPr>
      <w:r w:rsidRPr="000B26E1">
        <w:rPr>
          <w:rFonts w:ascii="Times New Roman" w:hAnsi="Times New Roman" w:cs="Times New Roman"/>
        </w:rPr>
        <w:lastRenderedPageBreak/>
        <w:t>…………………………………………………………………………………………………………</w:t>
      </w:r>
    </w:p>
    <w:p w14:paraId="7FD3FBE1" w14:textId="77777777" w:rsidR="000B26E1" w:rsidRDefault="000B26E1" w:rsidP="0095656D">
      <w:pPr>
        <w:rPr>
          <w:rFonts w:ascii="Times New Roman" w:hAnsi="Times New Roman" w:cs="Times New Roman"/>
        </w:rPr>
      </w:pPr>
    </w:p>
    <w:p w14:paraId="17144D51" w14:textId="6FA5DC12" w:rsidR="00E509B8" w:rsidRDefault="00BE0BB6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791A6D">
        <w:rPr>
          <w:rFonts w:ascii="Times New Roman" w:hAnsi="Times New Roman" w:cs="Times New Roman"/>
        </w:rPr>
        <w:t>0</w:t>
      </w:r>
      <w:r w:rsidR="000B26E1">
        <w:rPr>
          <w:rFonts w:ascii="Times New Roman" w:hAnsi="Times New Roman" w:cs="Times New Roman"/>
        </w:rPr>
        <w:t xml:space="preserve">. </w:t>
      </w:r>
      <w:r w:rsidR="005E454A">
        <w:rPr>
          <w:rFonts w:ascii="Times New Roman" w:hAnsi="Times New Roman" w:cs="Times New Roman"/>
        </w:rPr>
        <w:t>Data przeprowadzenia oceny śródokresowej</w:t>
      </w:r>
      <w:r w:rsidR="008014C4">
        <w:rPr>
          <w:rFonts w:ascii="Times New Roman" w:hAnsi="Times New Roman" w:cs="Times New Roman"/>
        </w:rPr>
        <w:t xml:space="preserve"> (spotkania komisji ewaluacyjnej)</w:t>
      </w:r>
      <w:r w:rsidR="003C3A92">
        <w:rPr>
          <w:rFonts w:ascii="Times New Roman" w:hAnsi="Times New Roman" w:cs="Times New Roman"/>
        </w:rPr>
        <w:t>:</w:t>
      </w:r>
    </w:p>
    <w:p w14:paraId="30B29BBE" w14:textId="525B3519" w:rsidR="005E454A" w:rsidRDefault="005E454A" w:rsidP="0095656D">
      <w:pPr>
        <w:rPr>
          <w:rFonts w:ascii="Times New Roman" w:hAnsi="Times New Roman" w:cs="Times New Roman"/>
        </w:rPr>
      </w:pPr>
      <w:r w:rsidRPr="005E454A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2CFB9398" w14:textId="77777777" w:rsidR="00BF7944" w:rsidRDefault="00BF7944" w:rsidP="00C12C1D">
      <w:pPr>
        <w:rPr>
          <w:rFonts w:ascii="Times New Roman" w:hAnsi="Times New Roman" w:cs="Times New Roman"/>
        </w:rPr>
      </w:pPr>
    </w:p>
    <w:p w14:paraId="1EB0A45F" w14:textId="39ACB333" w:rsidR="00C37FD8" w:rsidRDefault="00BE0BB6" w:rsidP="00C12C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791A6D">
        <w:rPr>
          <w:rFonts w:ascii="Times New Roman" w:hAnsi="Times New Roman" w:cs="Times New Roman"/>
        </w:rPr>
        <w:t>1</w:t>
      </w:r>
      <w:r w:rsidR="005E454A">
        <w:rPr>
          <w:rFonts w:ascii="Times New Roman" w:hAnsi="Times New Roman" w:cs="Times New Roman"/>
        </w:rPr>
        <w:t>.</w:t>
      </w:r>
      <w:r w:rsidR="00096001">
        <w:rPr>
          <w:rFonts w:ascii="Times New Roman" w:hAnsi="Times New Roman" w:cs="Times New Roman"/>
        </w:rPr>
        <w:t xml:space="preserve"> </w:t>
      </w:r>
      <w:r w:rsidR="00050A0E">
        <w:rPr>
          <w:rFonts w:ascii="Times New Roman" w:hAnsi="Times New Roman" w:cs="Times New Roman"/>
        </w:rPr>
        <w:t>Pytania p</w:t>
      </w:r>
      <w:r w:rsidR="00096001">
        <w:rPr>
          <w:rFonts w:ascii="Times New Roman" w:hAnsi="Times New Roman" w:cs="Times New Roman"/>
        </w:rPr>
        <w:t xml:space="preserve">ostawione </w:t>
      </w:r>
      <w:r w:rsidR="00050A0E">
        <w:rPr>
          <w:rFonts w:ascii="Times New Roman" w:hAnsi="Times New Roman" w:cs="Times New Roman"/>
        </w:rPr>
        <w:t>doktorantowi</w:t>
      </w:r>
      <w:r w:rsidR="00096001">
        <w:rPr>
          <w:rFonts w:ascii="Times New Roman" w:hAnsi="Times New Roman" w:cs="Times New Roman"/>
        </w:rPr>
        <w:t xml:space="preserve"> </w:t>
      </w:r>
      <w:r w:rsidR="00C37FD8">
        <w:rPr>
          <w:rFonts w:ascii="Times New Roman" w:hAnsi="Times New Roman" w:cs="Times New Roman"/>
        </w:rPr>
        <w:t>(</w:t>
      </w:r>
      <w:r w:rsidR="007A71A3">
        <w:rPr>
          <w:rFonts w:ascii="Times New Roman" w:hAnsi="Times New Roman" w:cs="Times New Roman"/>
        </w:rPr>
        <w:t xml:space="preserve">zarówno w </w:t>
      </w:r>
      <w:r w:rsidR="00E14FA5">
        <w:rPr>
          <w:rFonts w:ascii="Times New Roman" w:hAnsi="Times New Roman" w:cs="Times New Roman"/>
        </w:rPr>
        <w:t xml:space="preserve">drugim etapie </w:t>
      </w:r>
      <w:r w:rsidR="003C3A92">
        <w:rPr>
          <w:rFonts w:ascii="Times New Roman" w:hAnsi="Times New Roman" w:cs="Times New Roman"/>
        </w:rPr>
        <w:t xml:space="preserve">oceny, podczas </w:t>
      </w:r>
      <w:r w:rsidR="007A71A3" w:rsidRPr="007A71A3">
        <w:rPr>
          <w:rFonts w:ascii="Times New Roman" w:hAnsi="Times New Roman" w:cs="Times New Roman"/>
        </w:rPr>
        <w:t>posi</w:t>
      </w:r>
      <w:r w:rsidR="00E14FA5">
        <w:rPr>
          <w:rFonts w:ascii="Times New Roman" w:hAnsi="Times New Roman" w:cs="Times New Roman"/>
        </w:rPr>
        <w:t>edzeni</w:t>
      </w:r>
      <w:r w:rsidR="003C3A92">
        <w:rPr>
          <w:rFonts w:ascii="Times New Roman" w:hAnsi="Times New Roman" w:cs="Times New Roman"/>
        </w:rPr>
        <w:t>a</w:t>
      </w:r>
      <w:r w:rsidR="00E14FA5">
        <w:rPr>
          <w:rFonts w:ascii="Times New Roman" w:hAnsi="Times New Roman" w:cs="Times New Roman"/>
        </w:rPr>
        <w:t xml:space="preserve"> rady naukowej instytutu</w:t>
      </w:r>
      <w:r w:rsidR="003C3A92">
        <w:rPr>
          <w:rFonts w:ascii="Times New Roman" w:hAnsi="Times New Roman" w:cs="Times New Roman"/>
        </w:rPr>
        <w:t>,</w:t>
      </w:r>
      <w:r w:rsidR="007A71A3">
        <w:rPr>
          <w:rFonts w:ascii="Times New Roman" w:hAnsi="Times New Roman" w:cs="Times New Roman"/>
        </w:rPr>
        <w:t xml:space="preserve"> jak i w trzecim etapie</w:t>
      </w:r>
      <w:r w:rsidR="00C37FD8">
        <w:rPr>
          <w:rFonts w:ascii="Times New Roman" w:hAnsi="Times New Roman" w:cs="Times New Roman"/>
        </w:rPr>
        <w:t>):</w:t>
      </w:r>
    </w:p>
    <w:p w14:paraId="3F5A7874" w14:textId="1C958A76" w:rsidR="00096001" w:rsidRDefault="00C37FD8" w:rsidP="00C12C1D">
      <w:pPr>
        <w:rPr>
          <w:rFonts w:ascii="Times New Roman" w:hAnsi="Times New Roman" w:cs="Times New Roman"/>
        </w:rPr>
      </w:pPr>
      <w:r w:rsidRPr="00C37FD8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10D4ED06" w14:textId="0FC0FBD5" w:rsidR="00096001" w:rsidRDefault="00C37FD8" w:rsidP="00C12C1D">
      <w:pPr>
        <w:rPr>
          <w:rFonts w:ascii="Times New Roman" w:hAnsi="Times New Roman" w:cs="Times New Roman"/>
        </w:rPr>
      </w:pPr>
      <w:r w:rsidRPr="00C37FD8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49EAC397" w14:textId="4DD26511" w:rsidR="00C37FD8" w:rsidRDefault="00C37FD8" w:rsidP="00C12C1D">
      <w:pPr>
        <w:rPr>
          <w:rFonts w:ascii="Times New Roman" w:hAnsi="Times New Roman" w:cs="Times New Roman"/>
        </w:rPr>
      </w:pPr>
      <w:r w:rsidRPr="00C37FD8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3880E392" w14:textId="61CD4CEA" w:rsidR="00C37FD8" w:rsidRDefault="00C37FD8" w:rsidP="00C12C1D">
      <w:pPr>
        <w:rPr>
          <w:rFonts w:ascii="Times New Roman" w:hAnsi="Times New Roman" w:cs="Times New Roman"/>
        </w:rPr>
      </w:pPr>
      <w:r w:rsidRPr="00C37FD8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1C0C9D07" w14:textId="77777777" w:rsidR="00C37FD8" w:rsidRDefault="00C37FD8" w:rsidP="00C12C1D">
      <w:pPr>
        <w:rPr>
          <w:rFonts w:ascii="Times New Roman" w:hAnsi="Times New Roman" w:cs="Times New Roman"/>
        </w:rPr>
      </w:pPr>
    </w:p>
    <w:p w14:paraId="1063F7E0" w14:textId="096845A5" w:rsidR="00E75B14" w:rsidRDefault="00BE0BB6" w:rsidP="00C37FD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791A6D">
        <w:rPr>
          <w:rFonts w:ascii="Times New Roman" w:hAnsi="Times New Roman" w:cs="Times New Roman"/>
        </w:rPr>
        <w:t>2</w:t>
      </w:r>
      <w:r w:rsidR="00C37FD8">
        <w:rPr>
          <w:rFonts w:ascii="Times New Roman" w:hAnsi="Times New Roman" w:cs="Times New Roman"/>
        </w:rPr>
        <w:t xml:space="preserve">. </w:t>
      </w:r>
      <w:r w:rsidR="00E75B14">
        <w:rPr>
          <w:rFonts w:ascii="Times New Roman" w:hAnsi="Times New Roman" w:cs="Times New Roman"/>
        </w:rPr>
        <w:t xml:space="preserve">Komisja </w:t>
      </w:r>
      <w:r w:rsidR="003C3A92">
        <w:rPr>
          <w:rFonts w:ascii="Times New Roman" w:hAnsi="Times New Roman" w:cs="Times New Roman"/>
        </w:rPr>
        <w:t>e</w:t>
      </w:r>
      <w:r w:rsidR="00E75B14">
        <w:rPr>
          <w:rFonts w:ascii="Times New Roman" w:hAnsi="Times New Roman" w:cs="Times New Roman"/>
        </w:rPr>
        <w:t xml:space="preserve">waluacyjna, działając na </w:t>
      </w:r>
      <w:r w:rsidR="00E14FA5">
        <w:rPr>
          <w:rFonts w:ascii="Times New Roman" w:hAnsi="Times New Roman" w:cs="Times New Roman"/>
        </w:rPr>
        <w:t>podstawie</w:t>
      </w:r>
      <w:r w:rsidR="00E75B14">
        <w:rPr>
          <w:rFonts w:ascii="Times New Roman" w:hAnsi="Times New Roman" w:cs="Times New Roman"/>
        </w:rPr>
        <w:t xml:space="preserve"> §1</w:t>
      </w:r>
      <w:r w:rsidR="00334CEE">
        <w:rPr>
          <w:rFonts w:ascii="Times New Roman" w:hAnsi="Times New Roman" w:cs="Times New Roman"/>
        </w:rPr>
        <w:t>9</w:t>
      </w:r>
      <w:r w:rsidR="00E75B14">
        <w:rPr>
          <w:rFonts w:ascii="Times New Roman" w:hAnsi="Times New Roman" w:cs="Times New Roman"/>
        </w:rPr>
        <w:t xml:space="preserve"> Uchwały</w:t>
      </w:r>
      <w:r w:rsidR="00E75B14" w:rsidRPr="00E75B14">
        <w:rPr>
          <w:rFonts w:ascii="Times New Roman" w:hAnsi="Times New Roman" w:cs="Times New Roman"/>
        </w:rPr>
        <w:t xml:space="preserve"> nr </w:t>
      </w:r>
      <w:r w:rsidR="00334CEE">
        <w:rPr>
          <w:rFonts w:ascii="Times New Roman" w:hAnsi="Times New Roman" w:cs="Times New Roman"/>
        </w:rPr>
        <w:t>75</w:t>
      </w:r>
      <w:r w:rsidR="00E75B14" w:rsidRPr="00E75B14">
        <w:rPr>
          <w:rFonts w:ascii="Times New Roman" w:hAnsi="Times New Roman" w:cs="Times New Roman"/>
        </w:rPr>
        <w:t xml:space="preserve"> Senatu Uniwersytetu Śląskiego w</w:t>
      </w:r>
      <w:r w:rsidR="00BC4BDB">
        <w:rPr>
          <w:rFonts w:ascii="Times New Roman" w:hAnsi="Times New Roman" w:cs="Times New Roman"/>
        </w:rPr>
        <w:t> </w:t>
      </w:r>
      <w:r w:rsidR="00E75B14" w:rsidRPr="00E75B14">
        <w:rPr>
          <w:rFonts w:ascii="Times New Roman" w:hAnsi="Times New Roman" w:cs="Times New Roman"/>
        </w:rPr>
        <w:t>Katowicach</w:t>
      </w:r>
      <w:r w:rsidR="00E75B14">
        <w:rPr>
          <w:rFonts w:ascii="Times New Roman" w:hAnsi="Times New Roman" w:cs="Times New Roman"/>
        </w:rPr>
        <w:t xml:space="preserve"> </w:t>
      </w:r>
      <w:r w:rsidR="00E75B14" w:rsidRPr="00E75B14">
        <w:rPr>
          <w:rFonts w:ascii="Times New Roman" w:hAnsi="Times New Roman" w:cs="Times New Roman"/>
        </w:rPr>
        <w:t>z dnia 2</w:t>
      </w:r>
      <w:r w:rsidR="00334CEE">
        <w:rPr>
          <w:rFonts w:ascii="Times New Roman" w:hAnsi="Times New Roman" w:cs="Times New Roman"/>
        </w:rPr>
        <w:t>6</w:t>
      </w:r>
      <w:r w:rsidR="00E75B14" w:rsidRPr="00E75B14">
        <w:rPr>
          <w:rFonts w:ascii="Times New Roman" w:hAnsi="Times New Roman" w:cs="Times New Roman"/>
        </w:rPr>
        <w:t xml:space="preserve"> </w:t>
      </w:r>
      <w:r w:rsidR="00334CEE">
        <w:rPr>
          <w:rFonts w:ascii="Times New Roman" w:hAnsi="Times New Roman" w:cs="Times New Roman"/>
        </w:rPr>
        <w:t>stycznia</w:t>
      </w:r>
      <w:r w:rsidR="00E75B14" w:rsidRPr="00E75B14">
        <w:rPr>
          <w:rFonts w:ascii="Times New Roman" w:hAnsi="Times New Roman" w:cs="Times New Roman"/>
        </w:rPr>
        <w:t xml:space="preserve"> 20</w:t>
      </w:r>
      <w:r w:rsidR="00334CEE">
        <w:rPr>
          <w:rFonts w:ascii="Times New Roman" w:hAnsi="Times New Roman" w:cs="Times New Roman"/>
        </w:rPr>
        <w:t>21</w:t>
      </w:r>
      <w:r w:rsidR="00E75B14" w:rsidRPr="00E75B14">
        <w:rPr>
          <w:rFonts w:ascii="Times New Roman" w:hAnsi="Times New Roman" w:cs="Times New Roman"/>
        </w:rPr>
        <w:t xml:space="preserve"> r. w sprawie określenia Regulaminu Szkoły Doktorskiej w</w:t>
      </w:r>
      <w:r w:rsidR="002F49C8">
        <w:rPr>
          <w:rFonts w:ascii="Times New Roman" w:hAnsi="Times New Roman" w:cs="Times New Roman"/>
        </w:rPr>
        <w:t> </w:t>
      </w:r>
      <w:r w:rsidR="00E75B14" w:rsidRPr="00E75B14">
        <w:rPr>
          <w:rFonts w:ascii="Times New Roman" w:hAnsi="Times New Roman" w:cs="Times New Roman"/>
        </w:rPr>
        <w:t>Uniwersytecie Śląskim w Katowicach</w:t>
      </w:r>
      <w:r w:rsidR="003C3A92">
        <w:rPr>
          <w:rFonts w:ascii="Times New Roman" w:hAnsi="Times New Roman" w:cs="Times New Roman"/>
        </w:rPr>
        <w:t>,</w:t>
      </w:r>
      <w:r w:rsidR="00E75B14">
        <w:rPr>
          <w:rFonts w:ascii="Times New Roman" w:hAnsi="Times New Roman" w:cs="Times New Roman"/>
        </w:rPr>
        <w:t xml:space="preserve"> </w:t>
      </w:r>
      <w:r w:rsidR="00AE6BF0">
        <w:rPr>
          <w:rFonts w:ascii="Times New Roman" w:hAnsi="Times New Roman" w:cs="Times New Roman"/>
        </w:rPr>
        <w:t xml:space="preserve">przeprowadziła ocenę </w:t>
      </w:r>
      <w:r w:rsidR="00E75B14" w:rsidRPr="00E75B14">
        <w:rPr>
          <w:rFonts w:ascii="Times New Roman" w:hAnsi="Times New Roman" w:cs="Times New Roman"/>
        </w:rPr>
        <w:t>śródok</w:t>
      </w:r>
      <w:r w:rsidR="00AE6BF0">
        <w:rPr>
          <w:rFonts w:ascii="Times New Roman" w:hAnsi="Times New Roman" w:cs="Times New Roman"/>
        </w:rPr>
        <w:t xml:space="preserve">resową </w:t>
      </w:r>
      <w:r w:rsidR="00E75B14" w:rsidRPr="00E75B14">
        <w:rPr>
          <w:rFonts w:ascii="Times New Roman" w:hAnsi="Times New Roman" w:cs="Times New Roman"/>
        </w:rPr>
        <w:t>Pani/Pana</w:t>
      </w:r>
    </w:p>
    <w:p w14:paraId="34BAEA07" w14:textId="7E437473" w:rsidR="00E75B14" w:rsidRDefault="00E75B14" w:rsidP="00C12C1D">
      <w:pPr>
        <w:rPr>
          <w:rFonts w:ascii="Times New Roman" w:hAnsi="Times New Roman" w:cs="Times New Roman"/>
        </w:rPr>
      </w:pPr>
    </w:p>
    <w:p w14:paraId="7CD75317" w14:textId="4ED82EB4" w:rsidR="00E75B14" w:rsidRDefault="00E75B14" w:rsidP="00C12C1D">
      <w:pPr>
        <w:rPr>
          <w:rFonts w:ascii="Times New Roman" w:hAnsi="Times New Roman" w:cs="Times New Roman"/>
        </w:rPr>
      </w:pPr>
      <w:r w:rsidRPr="00E75B14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7B668639" w14:textId="15C9FAAB" w:rsidR="00C12C1D" w:rsidRDefault="00C12C1D" w:rsidP="00E97D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 zapoznaniu się z</w:t>
      </w:r>
      <w:r w:rsidR="003C3A92">
        <w:rPr>
          <w:rFonts w:ascii="Times New Roman" w:hAnsi="Times New Roman" w:cs="Times New Roman"/>
        </w:rPr>
        <w:t> </w:t>
      </w:r>
      <w:r>
        <w:rPr>
          <w:rFonts w:ascii="Times New Roman" w:hAnsi="Times New Roman" w:cs="Times New Roman"/>
        </w:rPr>
        <w:t xml:space="preserve">Indywidualnym </w:t>
      </w:r>
      <w:r w:rsidR="003C3A92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lanem </w:t>
      </w:r>
      <w:r w:rsidR="003C3A92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adawczym</w:t>
      </w:r>
      <w:r w:rsidR="003C3A92">
        <w:rPr>
          <w:rFonts w:ascii="Times New Roman" w:hAnsi="Times New Roman" w:cs="Times New Roman"/>
        </w:rPr>
        <w:t xml:space="preserve"> oraz </w:t>
      </w:r>
      <w:r w:rsidR="00AE6BF0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prawozdaniem z realizacji programu kształcenia </w:t>
      </w:r>
      <w:r w:rsidR="003C3A92">
        <w:rPr>
          <w:rFonts w:ascii="Times New Roman" w:hAnsi="Times New Roman" w:cs="Times New Roman"/>
        </w:rPr>
        <w:t>i </w:t>
      </w:r>
      <w:r>
        <w:rPr>
          <w:rFonts w:ascii="Times New Roman" w:hAnsi="Times New Roman" w:cs="Times New Roman"/>
        </w:rPr>
        <w:t xml:space="preserve">realizacji Indywidualnego </w:t>
      </w:r>
      <w:r w:rsidR="003C3A92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lanu </w:t>
      </w:r>
      <w:r w:rsidR="003C3A92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 xml:space="preserve">adawczego, </w:t>
      </w:r>
      <w:r w:rsidR="003C3A92">
        <w:rPr>
          <w:rFonts w:ascii="Times New Roman" w:hAnsi="Times New Roman" w:cs="Times New Roman"/>
        </w:rPr>
        <w:t>zapoznaniu się z </w:t>
      </w:r>
      <w:r w:rsidR="00AE6BF0">
        <w:rPr>
          <w:rFonts w:ascii="Times New Roman" w:hAnsi="Times New Roman" w:cs="Times New Roman"/>
        </w:rPr>
        <w:t>opini</w:t>
      </w:r>
      <w:r w:rsidR="003C3A92">
        <w:rPr>
          <w:rFonts w:ascii="Times New Roman" w:hAnsi="Times New Roman" w:cs="Times New Roman"/>
        </w:rPr>
        <w:t>ą/opiniami</w:t>
      </w:r>
      <w:r w:rsidR="00AE6BF0">
        <w:rPr>
          <w:rFonts w:ascii="Times New Roman" w:hAnsi="Times New Roman" w:cs="Times New Roman"/>
        </w:rPr>
        <w:t xml:space="preserve"> promotora</w:t>
      </w:r>
      <w:r w:rsidR="003C3A92">
        <w:rPr>
          <w:rFonts w:ascii="Times New Roman" w:hAnsi="Times New Roman" w:cs="Times New Roman"/>
        </w:rPr>
        <w:t>/promotorów</w:t>
      </w:r>
      <w:r w:rsidR="00AE6BF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wysłuchaniu </w:t>
      </w:r>
      <w:r w:rsidR="007E33DF" w:rsidRPr="007E33DF">
        <w:rPr>
          <w:rFonts w:ascii="Times New Roman" w:hAnsi="Times New Roman" w:cs="Times New Roman"/>
        </w:rPr>
        <w:t xml:space="preserve">prezentacji na posiedzeniu rady </w:t>
      </w:r>
      <w:r w:rsidR="00E14FA5">
        <w:rPr>
          <w:rFonts w:ascii="Times New Roman" w:hAnsi="Times New Roman" w:cs="Times New Roman"/>
        </w:rPr>
        <w:t xml:space="preserve">naukowej instytutu </w:t>
      </w:r>
      <w:r w:rsidRPr="001247F7">
        <w:rPr>
          <w:rFonts w:ascii="Times New Roman" w:hAnsi="Times New Roman" w:cs="Times New Roman"/>
        </w:rPr>
        <w:t xml:space="preserve">oraz </w:t>
      </w:r>
      <w:r w:rsidR="003C3A92">
        <w:rPr>
          <w:rFonts w:ascii="Times New Roman" w:hAnsi="Times New Roman" w:cs="Times New Roman"/>
        </w:rPr>
        <w:t xml:space="preserve">po </w:t>
      </w:r>
      <w:r w:rsidR="007E33DF" w:rsidRPr="001247F7">
        <w:rPr>
          <w:rFonts w:ascii="Times New Roman" w:hAnsi="Times New Roman" w:cs="Times New Roman"/>
        </w:rPr>
        <w:t>dyskusji z</w:t>
      </w:r>
      <w:r w:rsidR="003C3A92">
        <w:rPr>
          <w:rFonts w:ascii="Times New Roman" w:hAnsi="Times New Roman" w:cs="Times New Roman"/>
        </w:rPr>
        <w:t> </w:t>
      </w:r>
      <w:r w:rsidR="007E33DF" w:rsidRPr="001247F7">
        <w:rPr>
          <w:rFonts w:ascii="Times New Roman" w:hAnsi="Times New Roman" w:cs="Times New Roman"/>
        </w:rPr>
        <w:t>doktorantem</w:t>
      </w:r>
      <w:r w:rsidR="001247F7" w:rsidRPr="001247F7">
        <w:rPr>
          <w:rFonts w:ascii="Times New Roman" w:hAnsi="Times New Roman" w:cs="Times New Roman"/>
        </w:rPr>
        <w:t xml:space="preserve"> i promotorem</w:t>
      </w:r>
      <w:r w:rsidR="0078337A">
        <w:rPr>
          <w:rStyle w:val="Odwoanieprzypisudolnego"/>
          <w:rFonts w:ascii="Times New Roman" w:hAnsi="Times New Roman" w:cs="Times New Roman"/>
        </w:rPr>
        <w:footnoteReference w:id="1"/>
      </w:r>
      <w:r w:rsidRPr="001247F7">
        <w:rPr>
          <w:rFonts w:ascii="Times New Roman" w:hAnsi="Times New Roman" w:cs="Times New Roman"/>
        </w:rPr>
        <w:t xml:space="preserve"> Komisja wydaje ocenę</w:t>
      </w:r>
      <w:r w:rsidR="00E96BED" w:rsidRPr="001247F7">
        <w:rPr>
          <w:rFonts w:ascii="Times New Roman" w:hAnsi="Times New Roman" w:cs="Times New Roman"/>
        </w:rPr>
        <w:t>:</w:t>
      </w:r>
    </w:p>
    <w:p w14:paraId="1C0AB4BF" w14:textId="77777777" w:rsidR="00CD1F9C" w:rsidRDefault="00CD1F9C" w:rsidP="00C12C1D">
      <w:pPr>
        <w:rPr>
          <w:rFonts w:ascii="Times New Roman" w:hAnsi="Times New Roman" w:cs="Times New Roman"/>
        </w:rPr>
      </w:pPr>
    </w:p>
    <w:p w14:paraId="007A8747" w14:textId="407D6801" w:rsidR="005E454A" w:rsidRPr="00C85C38" w:rsidRDefault="005E454A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CA676D" w:rsidRPr="00CA676D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6DCB199F" w14:textId="6627A029" w:rsidR="00C12C1D" w:rsidRPr="00BE0BB6" w:rsidRDefault="00C12C1D" w:rsidP="00BE0BB6">
      <w:pPr>
        <w:jc w:val="center"/>
        <w:rPr>
          <w:rFonts w:ascii="Times New Roman" w:hAnsi="Times New Roman" w:cs="Times New Roman"/>
          <w:b/>
        </w:rPr>
      </w:pPr>
      <w:r w:rsidRPr="00BE0BB6">
        <w:rPr>
          <w:rFonts w:ascii="Times New Roman" w:hAnsi="Times New Roman" w:cs="Times New Roman"/>
          <w:b/>
        </w:rPr>
        <w:t>WYNIK OCENY ŚRÓDOKRESOWEJ (</w:t>
      </w:r>
      <w:r w:rsidR="00794780" w:rsidRPr="00BE0BB6">
        <w:rPr>
          <w:rFonts w:ascii="Times New Roman" w:hAnsi="Times New Roman" w:cs="Times New Roman"/>
          <w:b/>
        </w:rPr>
        <w:t>ocena pozytywna</w:t>
      </w:r>
      <w:r w:rsidRPr="00BE0BB6">
        <w:rPr>
          <w:rFonts w:ascii="Times New Roman" w:hAnsi="Times New Roman" w:cs="Times New Roman"/>
          <w:b/>
        </w:rPr>
        <w:t>/</w:t>
      </w:r>
      <w:r w:rsidR="00794780" w:rsidRPr="00BE0BB6">
        <w:rPr>
          <w:rFonts w:ascii="Times New Roman" w:hAnsi="Times New Roman" w:cs="Times New Roman"/>
          <w:b/>
        </w:rPr>
        <w:t>ocena negatywna</w:t>
      </w:r>
      <w:r w:rsidRPr="00BE0BB6">
        <w:rPr>
          <w:rFonts w:ascii="Times New Roman" w:hAnsi="Times New Roman" w:cs="Times New Roman"/>
          <w:b/>
        </w:rPr>
        <w:t>):</w:t>
      </w:r>
    </w:p>
    <w:p w14:paraId="7AC116A9" w14:textId="1A7B7806" w:rsidR="00C12C1D" w:rsidRDefault="00C12C1D" w:rsidP="0095656D">
      <w:pPr>
        <w:rPr>
          <w:rFonts w:ascii="Times New Roman" w:hAnsi="Times New Roman" w:cs="Times New Roman"/>
        </w:rPr>
      </w:pPr>
    </w:p>
    <w:p w14:paraId="0DB84990" w14:textId="5A741EDE" w:rsidR="002F72C9" w:rsidRDefault="00BE0BB6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791A6D">
        <w:rPr>
          <w:rFonts w:ascii="Times New Roman" w:hAnsi="Times New Roman" w:cs="Times New Roman"/>
        </w:rPr>
        <w:t>3</w:t>
      </w:r>
      <w:r w:rsidR="002F72C9">
        <w:rPr>
          <w:rFonts w:ascii="Times New Roman" w:hAnsi="Times New Roman" w:cs="Times New Roman"/>
        </w:rPr>
        <w:t>. Wyniki głosowania</w:t>
      </w:r>
      <w:r w:rsidR="00047AD2">
        <w:rPr>
          <w:rFonts w:ascii="Times New Roman" w:hAnsi="Times New Roman" w:cs="Times New Roman"/>
        </w:rPr>
        <w:t>:</w:t>
      </w:r>
    </w:p>
    <w:p w14:paraId="41CDF12B" w14:textId="73DFAA01" w:rsidR="002F72C9" w:rsidRDefault="002F72C9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47AD2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</w:rPr>
        <w:t>iczba głosów za oceną pozytywną: ……………………………………….</w:t>
      </w:r>
    </w:p>
    <w:p w14:paraId="057C5F00" w14:textId="50395C0D" w:rsidR="002F72C9" w:rsidRDefault="002F72C9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47AD2">
        <w:rPr>
          <w:rFonts w:ascii="Times New Roman" w:hAnsi="Times New Roman" w:cs="Times New Roman"/>
        </w:rPr>
        <w:t>l</w:t>
      </w:r>
      <w:r w:rsidRPr="002F72C9">
        <w:rPr>
          <w:rFonts w:ascii="Times New Roman" w:hAnsi="Times New Roman" w:cs="Times New Roman"/>
        </w:rPr>
        <w:t xml:space="preserve">iczba głosów za oceną </w:t>
      </w:r>
      <w:r>
        <w:rPr>
          <w:rFonts w:ascii="Times New Roman" w:hAnsi="Times New Roman" w:cs="Times New Roman"/>
        </w:rPr>
        <w:t xml:space="preserve">negatywną: </w:t>
      </w:r>
      <w:r w:rsidRPr="002F72C9">
        <w:rPr>
          <w:rFonts w:ascii="Times New Roman" w:hAnsi="Times New Roman" w:cs="Times New Roman"/>
        </w:rPr>
        <w:t>……………………………………….</w:t>
      </w:r>
    </w:p>
    <w:p w14:paraId="47646D52" w14:textId="1B8EE02F" w:rsidR="002F72C9" w:rsidRDefault="002F72C9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47AD2">
        <w:rPr>
          <w:rFonts w:ascii="Times New Roman" w:hAnsi="Times New Roman" w:cs="Times New Roman"/>
        </w:rPr>
        <w:t>l</w:t>
      </w:r>
      <w:r w:rsidRPr="002F72C9">
        <w:rPr>
          <w:rFonts w:ascii="Times New Roman" w:hAnsi="Times New Roman" w:cs="Times New Roman"/>
        </w:rPr>
        <w:t xml:space="preserve">iczba głosów </w:t>
      </w:r>
      <w:r>
        <w:rPr>
          <w:rFonts w:ascii="Times New Roman" w:hAnsi="Times New Roman" w:cs="Times New Roman"/>
        </w:rPr>
        <w:t xml:space="preserve">wstrzymujących się: </w:t>
      </w:r>
      <w:r w:rsidRPr="002F72C9">
        <w:rPr>
          <w:rFonts w:ascii="Times New Roman" w:hAnsi="Times New Roman" w:cs="Times New Roman"/>
        </w:rPr>
        <w:t>……………………………………….</w:t>
      </w:r>
    </w:p>
    <w:p w14:paraId="23108119" w14:textId="3B0A5B21" w:rsidR="002F72C9" w:rsidRDefault="002F72C9" w:rsidP="0095656D">
      <w:pPr>
        <w:rPr>
          <w:rFonts w:ascii="Times New Roman" w:hAnsi="Times New Roman" w:cs="Times New Roman"/>
        </w:rPr>
      </w:pPr>
    </w:p>
    <w:p w14:paraId="3B8A8AC0" w14:textId="0BE5E170" w:rsidR="002F72C9" w:rsidRDefault="00D161B6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1</w:t>
      </w:r>
      <w:r w:rsidR="00791A6D">
        <w:rPr>
          <w:rFonts w:ascii="Times New Roman" w:hAnsi="Times New Roman" w:cs="Times New Roman"/>
        </w:rPr>
        <w:t>4</w:t>
      </w:r>
      <w:r w:rsidR="002F72C9">
        <w:rPr>
          <w:rFonts w:ascii="Times New Roman" w:hAnsi="Times New Roman" w:cs="Times New Roman"/>
        </w:rPr>
        <w:t xml:space="preserve">. Uwagi do </w:t>
      </w:r>
      <w:r w:rsidR="00D874E0">
        <w:rPr>
          <w:rFonts w:ascii="Times New Roman" w:hAnsi="Times New Roman" w:cs="Times New Roman"/>
        </w:rPr>
        <w:t>protokołu</w:t>
      </w:r>
      <w:r w:rsidR="003C3A92">
        <w:rPr>
          <w:rFonts w:ascii="Times New Roman" w:hAnsi="Times New Roman" w:cs="Times New Roman"/>
        </w:rPr>
        <w:t>:</w:t>
      </w:r>
    </w:p>
    <w:p w14:paraId="514062CB" w14:textId="7A443A51" w:rsidR="00D874E0" w:rsidRDefault="00D874E0" w:rsidP="0095656D">
      <w:pPr>
        <w:rPr>
          <w:rFonts w:ascii="Times New Roman" w:hAnsi="Times New Roman" w:cs="Times New Roman"/>
        </w:rPr>
      </w:pPr>
      <w:r w:rsidRPr="00D874E0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12D6E4C4" w14:textId="7E7579CA" w:rsidR="00943833" w:rsidRDefault="00943833" w:rsidP="0095656D">
      <w:pPr>
        <w:rPr>
          <w:rFonts w:ascii="Times New Roman" w:hAnsi="Times New Roman" w:cs="Times New Roman"/>
        </w:rPr>
      </w:pPr>
      <w:r w:rsidRPr="00943833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7BCE36E9" w14:textId="0AE77CCD" w:rsidR="00943833" w:rsidRDefault="00943833" w:rsidP="0095656D">
      <w:pPr>
        <w:rPr>
          <w:rFonts w:ascii="Times New Roman" w:hAnsi="Times New Roman" w:cs="Times New Roman"/>
        </w:rPr>
      </w:pPr>
      <w:bookmarkStart w:id="0" w:name="_GoBack"/>
      <w:bookmarkEnd w:id="0"/>
    </w:p>
    <w:p w14:paraId="6D69DAF3" w14:textId="7A194C48" w:rsidR="00910BD1" w:rsidRDefault="008E1D82" w:rsidP="00EF04D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791A6D">
        <w:rPr>
          <w:rFonts w:ascii="Times New Roman" w:hAnsi="Times New Roman" w:cs="Times New Roman"/>
        </w:rPr>
        <w:t>5</w:t>
      </w:r>
      <w:r w:rsidR="00910BD1">
        <w:rPr>
          <w:rFonts w:ascii="Times New Roman" w:hAnsi="Times New Roman" w:cs="Times New Roman"/>
        </w:rPr>
        <w:t xml:space="preserve">. </w:t>
      </w:r>
      <w:r w:rsidR="00910BD1" w:rsidRPr="00910BD1">
        <w:rPr>
          <w:rFonts w:ascii="Times New Roman" w:hAnsi="Times New Roman" w:cs="Times New Roman"/>
        </w:rPr>
        <w:t xml:space="preserve">Szczegółowe uzasadnienie Komisji </w:t>
      </w:r>
      <w:r w:rsidR="003C3A92">
        <w:rPr>
          <w:rFonts w:ascii="Times New Roman" w:hAnsi="Times New Roman" w:cs="Times New Roman"/>
        </w:rPr>
        <w:t xml:space="preserve">dotyczące </w:t>
      </w:r>
      <w:r w:rsidR="00910BD1" w:rsidRPr="00910BD1">
        <w:rPr>
          <w:rFonts w:ascii="Times New Roman" w:hAnsi="Times New Roman" w:cs="Times New Roman"/>
        </w:rPr>
        <w:t>wyniku oceny śródokresowej (należy szczegółowo uzasadnić wynik</w:t>
      </w:r>
      <w:r w:rsidR="00254B97">
        <w:rPr>
          <w:rFonts w:ascii="Times New Roman" w:hAnsi="Times New Roman" w:cs="Times New Roman"/>
        </w:rPr>
        <w:t xml:space="preserve">; zgodnie z Ustawą </w:t>
      </w:r>
      <w:r w:rsidR="00254B97" w:rsidRPr="00254B97">
        <w:rPr>
          <w:rFonts w:ascii="Times New Roman" w:hAnsi="Times New Roman" w:cs="Times New Roman"/>
        </w:rPr>
        <w:t>z dnia 20</w:t>
      </w:r>
      <w:r w:rsidR="00915BE3">
        <w:rPr>
          <w:rFonts w:ascii="Times New Roman" w:hAnsi="Times New Roman" w:cs="Times New Roman"/>
        </w:rPr>
        <w:t xml:space="preserve"> </w:t>
      </w:r>
      <w:r w:rsidR="00254B97" w:rsidRPr="00254B97">
        <w:rPr>
          <w:rFonts w:ascii="Times New Roman" w:hAnsi="Times New Roman" w:cs="Times New Roman"/>
        </w:rPr>
        <w:t>lipca 2018</w:t>
      </w:r>
      <w:r w:rsidR="00915BE3">
        <w:rPr>
          <w:rFonts w:ascii="Times New Roman" w:hAnsi="Times New Roman" w:cs="Times New Roman"/>
        </w:rPr>
        <w:t xml:space="preserve"> </w:t>
      </w:r>
      <w:r w:rsidR="00254B97" w:rsidRPr="00254B97">
        <w:rPr>
          <w:rFonts w:ascii="Times New Roman" w:hAnsi="Times New Roman" w:cs="Times New Roman"/>
        </w:rPr>
        <w:t>r.</w:t>
      </w:r>
      <w:r w:rsidR="00254B97">
        <w:rPr>
          <w:rFonts w:ascii="Times New Roman" w:hAnsi="Times New Roman" w:cs="Times New Roman"/>
        </w:rPr>
        <w:t xml:space="preserve"> </w:t>
      </w:r>
      <w:r w:rsidR="00254B97" w:rsidRPr="00254B97">
        <w:rPr>
          <w:rFonts w:ascii="Times New Roman" w:hAnsi="Times New Roman" w:cs="Times New Roman"/>
        </w:rPr>
        <w:t>Prawo o</w:t>
      </w:r>
      <w:r w:rsidR="00254B97">
        <w:rPr>
          <w:rFonts w:ascii="Times New Roman" w:hAnsi="Times New Roman" w:cs="Times New Roman"/>
        </w:rPr>
        <w:t xml:space="preserve"> </w:t>
      </w:r>
      <w:r w:rsidR="00254B97" w:rsidRPr="00254B97">
        <w:rPr>
          <w:rFonts w:ascii="Times New Roman" w:hAnsi="Times New Roman" w:cs="Times New Roman"/>
        </w:rPr>
        <w:t>szkolnictwie wyższym i</w:t>
      </w:r>
      <w:r w:rsidR="00226686">
        <w:rPr>
          <w:rFonts w:ascii="Times New Roman" w:hAnsi="Times New Roman" w:cs="Times New Roman"/>
        </w:rPr>
        <w:t> </w:t>
      </w:r>
      <w:r w:rsidR="00254B97" w:rsidRPr="00254B97">
        <w:rPr>
          <w:rFonts w:ascii="Times New Roman" w:hAnsi="Times New Roman" w:cs="Times New Roman"/>
        </w:rPr>
        <w:t>nauce</w:t>
      </w:r>
      <w:r w:rsidR="00254B97">
        <w:rPr>
          <w:rFonts w:ascii="Times New Roman" w:hAnsi="Times New Roman" w:cs="Times New Roman"/>
        </w:rPr>
        <w:t xml:space="preserve"> w</w:t>
      </w:r>
      <w:r w:rsidR="00254B97" w:rsidRPr="00254B97">
        <w:rPr>
          <w:rFonts w:ascii="Times New Roman" w:hAnsi="Times New Roman" w:cs="Times New Roman"/>
        </w:rPr>
        <w:t>ynik oceny wraz z</w:t>
      </w:r>
      <w:r w:rsidR="00254B97">
        <w:rPr>
          <w:rFonts w:ascii="Times New Roman" w:hAnsi="Times New Roman" w:cs="Times New Roman"/>
        </w:rPr>
        <w:t xml:space="preserve"> </w:t>
      </w:r>
      <w:r w:rsidR="00254B97" w:rsidRPr="00254B97">
        <w:rPr>
          <w:rFonts w:ascii="Times New Roman" w:hAnsi="Times New Roman" w:cs="Times New Roman"/>
        </w:rPr>
        <w:t>uzasadnieniem jest</w:t>
      </w:r>
      <w:r w:rsidR="00254B97">
        <w:rPr>
          <w:rFonts w:ascii="Times New Roman" w:hAnsi="Times New Roman" w:cs="Times New Roman"/>
        </w:rPr>
        <w:t xml:space="preserve"> </w:t>
      </w:r>
      <w:r w:rsidR="00254B97" w:rsidRPr="00254B97">
        <w:rPr>
          <w:rFonts w:ascii="Times New Roman" w:hAnsi="Times New Roman" w:cs="Times New Roman"/>
        </w:rPr>
        <w:t>jawny</w:t>
      </w:r>
      <w:r w:rsidR="00EF04D8">
        <w:rPr>
          <w:rFonts w:ascii="Times New Roman" w:hAnsi="Times New Roman" w:cs="Times New Roman"/>
        </w:rPr>
        <w:t xml:space="preserve"> i będzie upubliczniony</w:t>
      </w:r>
      <w:r w:rsidR="00910BD1">
        <w:rPr>
          <w:rFonts w:ascii="Times New Roman" w:hAnsi="Times New Roman" w:cs="Times New Roman"/>
        </w:rPr>
        <w:t>)</w:t>
      </w:r>
      <w:r w:rsidR="003C3A92">
        <w:rPr>
          <w:rFonts w:ascii="Times New Roman" w:hAnsi="Times New Roman" w:cs="Times New Roman"/>
        </w:rPr>
        <w:t>:</w:t>
      </w:r>
    </w:p>
    <w:p w14:paraId="7268B4DF" w14:textId="13C123F9" w:rsidR="00134AC5" w:rsidRDefault="00134AC5" w:rsidP="0095656D">
      <w:pPr>
        <w:rPr>
          <w:rFonts w:ascii="Times New Roman" w:hAnsi="Times New Roman" w:cs="Times New Roman"/>
        </w:rPr>
      </w:pPr>
      <w:r w:rsidRPr="00134AC5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68106532" w14:textId="4C32A291" w:rsidR="00134AC5" w:rsidRDefault="00134AC5" w:rsidP="0095656D">
      <w:pPr>
        <w:rPr>
          <w:rFonts w:ascii="Times New Roman" w:hAnsi="Times New Roman" w:cs="Times New Roman"/>
        </w:rPr>
      </w:pPr>
      <w:r w:rsidRPr="00134AC5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2D755786" w14:textId="0E2E6A9F" w:rsidR="00134AC5" w:rsidRDefault="00134AC5" w:rsidP="0095656D">
      <w:pPr>
        <w:rPr>
          <w:rFonts w:ascii="Times New Roman" w:hAnsi="Times New Roman" w:cs="Times New Roman"/>
        </w:rPr>
      </w:pPr>
      <w:r w:rsidRPr="00134AC5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5EAA1460" w14:textId="1A327E48" w:rsidR="001625D6" w:rsidRDefault="00134AC5" w:rsidP="0095656D">
      <w:pPr>
        <w:rPr>
          <w:rFonts w:ascii="Times New Roman" w:hAnsi="Times New Roman" w:cs="Times New Roman"/>
        </w:rPr>
      </w:pPr>
      <w:r w:rsidRPr="00134AC5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02110783" w14:textId="3E16D985" w:rsidR="001625D6" w:rsidRDefault="001625D6" w:rsidP="0095656D">
      <w:pPr>
        <w:rPr>
          <w:rFonts w:ascii="Times New Roman" w:hAnsi="Times New Roman" w:cs="Times New Roman"/>
        </w:rPr>
      </w:pPr>
      <w:r w:rsidRPr="001625D6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3AAD0ABB" w14:textId="14371E81" w:rsidR="001625D6" w:rsidRDefault="001625D6" w:rsidP="0095656D">
      <w:pPr>
        <w:rPr>
          <w:rFonts w:ascii="Times New Roman" w:hAnsi="Times New Roman" w:cs="Times New Roman"/>
        </w:rPr>
      </w:pPr>
      <w:r w:rsidRPr="001625D6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4656A3A3" w14:textId="2732073D" w:rsidR="001625D6" w:rsidRDefault="001625D6" w:rsidP="0095656D">
      <w:pPr>
        <w:rPr>
          <w:rFonts w:ascii="Times New Roman" w:hAnsi="Times New Roman" w:cs="Times New Roman"/>
        </w:rPr>
      </w:pPr>
      <w:r w:rsidRPr="001625D6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42908314" w14:textId="6FF2020B" w:rsidR="001625D6" w:rsidRDefault="001625D6" w:rsidP="0095656D">
      <w:pPr>
        <w:rPr>
          <w:rFonts w:ascii="Times New Roman" w:hAnsi="Times New Roman" w:cs="Times New Roman"/>
        </w:rPr>
      </w:pPr>
      <w:r w:rsidRPr="001625D6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67D93C0D" w14:textId="01F6899D" w:rsidR="001625D6" w:rsidRDefault="001625D6" w:rsidP="0095656D">
      <w:pPr>
        <w:rPr>
          <w:rFonts w:ascii="Times New Roman" w:hAnsi="Times New Roman" w:cs="Times New Roman"/>
        </w:rPr>
      </w:pPr>
      <w:r w:rsidRPr="001625D6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484B409F" w14:textId="44833C34" w:rsidR="0008322B" w:rsidRDefault="001625D6" w:rsidP="0095656D">
      <w:pPr>
        <w:rPr>
          <w:rFonts w:ascii="Times New Roman" w:hAnsi="Times New Roman" w:cs="Times New Roman"/>
        </w:rPr>
      </w:pPr>
      <w:r w:rsidRPr="001625D6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757C4DF9" w14:textId="51F8463C" w:rsidR="00842A9A" w:rsidRDefault="00842A9A" w:rsidP="0095656D">
      <w:pPr>
        <w:rPr>
          <w:rFonts w:ascii="Times New Roman" w:hAnsi="Times New Roman" w:cs="Times New Roman"/>
        </w:rPr>
      </w:pPr>
      <w:r w:rsidRPr="00842A9A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2F7CFF9D" w14:textId="33ECDB5A" w:rsidR="00842A9A" w:rsidRDefault="00842A9A" w:rsidP="0095656D">
      <w:pPr>
        <w:rPr>
          <w:rFonts w:ascii="Times New Roman" w:hAnsi="Times New Roman" w:cs="Times New Roman"/>
        </w:rPr>
      </w:pPr>
      <w:r w:rsidRPr="00842A9A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1D441725" w14:textId="4BF03FB8" w:rsidR="00842A9A" w:rsidRDefault="00842A9A" w:rsidP="0095656D">
      <w:pPr>
        <w:rPr>
          <w:rFonts w:ascii="Times New Roman" w:hAnsi="Times New Roman" w:cs="Times New Roman"/>
        </w:rPr>
      </w:pPr>
      <w:r w:rsidRPr="00842A9A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5AC94711" w14:textId="77CEAFEB" w:rsidR="00842A9A" w:rsidRDefault="00842A9A" w:rsidP="0095656D">
      <w:pPr>
        <w:rPr>
          <w:rFonts w:ascii="Times New Roman" w:hAnsi="Times New Roman" w:cs="Times New Roman"/>
        </w:rPr>
      </w:pPr>
    </w:p>
    <w:p w14:paraId="656FC5A3" w14:textId="0B6C141A" w:rsidR="0008322B" w:rsidRDefault="008D5D4F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791A6D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. </w:t>
      </w:r>
      <w:r w:rsidR="0008322B">
        <w:rPr>
          <w:rFonts w:ascii="Times New Roman" w:hAnsi="Times New Roman" w:cs="Times New Roman"/>
        </w:rPr>
        <w:t xml:space="preserve">Podpisy członków </w:t>
      </w:r>
      <w:r w:rsidR="003C3A92">
        <w:rPr>
          <w:rFonts w:ascii="Times New Roman" w:hAnsi="Times New Roman" w:cs="Times New Roman"/>
        </w:rPr>
        <w:t>K</w:t>
      </w:r>
      <w:r w:rsidR="0008322B">
        <w:rPr>
          <w:rFonts w:ascii="Times New Roman" w:hAnsi="Times New Roman" w:cs="Times New Roman"/>
        </w:rPr>
        <w:t>omisji</w:t>
      </w:r>
      <w:r w:rsidR="002F72C9">
        <w:rPr>
          <w:rFonts w:ascii="Times New Roman" w:hAnsi="Times New Roman" w:cs="Times New Roman"/>
        </w:rPr>
        <w:t xml:space="preserve"> ewaluacyjnej</w:t>
      </w:r>
      <w:r w:rsidR="003C3A92">
        <w:rPr>
          <w:rFonts w:ascii="Times New Roman" w:hAnsi="Times New Roman" w:cs="Times New Roman"/>
        </w:rPr>
        <w:t>:</w:t>
      </w:r>
      <w:r w:rsidR="002F72C9">
        <w:rPr>
          <w:rFonts w:ascii="Times New Roman" w:hAnsi="Times New Roman" w:cs="Times New Roman"/>
        </w:rPr>
        <w:t xml:space="preserve"> </w:t>
      </w:r>
    </w:p>
    <w:p w14:paraId="60AD2004" w14:textId="77777777" w:rsidR="0008322B" w:rsidRDefault="0008322B" w:rsidP="0095656D">
      <w:pPr>
        <w:rPr>
          <w:rFonts w:ascii="Times New Roman" w:hAnsi="Times New Roman" w:cs="Times New Roman"/>
        </w:rPr>
      </w:pPr>
    </w:p>
    <w:p w14:paraId="0D938E44" w14:textId="4A616900" w:rsidR="002F72C9" w:rsidRDefault="009469FB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</w:t>
      </w:r>
      <w:r w:rsidR="0008322B">
        <w:rPr>
          <w:rFonts w:ascii="Times New Roman" w:hAnsi="Times New Roman" w:cs="Times New Roman"/>
        </w:rPr>
        <w:t xml:space="preserve"> </w:t>
      </w:r>
      <w:r w:rsidR="002F72C9">
        <w:rPr>
          <w:rFonts w:ascii="Times New Roman" w:hAnsi="Times New Roman" w:cs="Times New Roman"/>
        </w:rPr>
        <w:t>(imię i nazwisko przewodniczącego</w:t>
      </w:r>
      <w:r w:rsidR="00A531F2">
        <w:rPr>
          <w:rFonts w:ascii="Times New Roman" w:hAnsi="Times New Roman" w:cs="Times New Roman"/>
        </w:rPr>
        <w:t>, podpis</w:t>
      </w:r>
      <w:r w:rsidR="002F72C9">
        <w:rPr>
          <w:rFonts w:ascii="Times New Roman" w:hAnsi="Times New Roman" w:cs="Times New Roman"/>
        </w:rPr>
        <w:t>)</w:t>
      </w:r>
    </w:p>
    <w:p w14:paraId="603AF9DE" w14:textId="6B104642" w:rsidR="0008322B" w:rsidRDefault="0008322B" w:rsidP="0095656D">
      <w:pPr>
        <w:rPr>
          <w:rFonts w:ascii="Times New Roman" w:hAnsi="Times New Roman" w:cs="Times New Roman"/>
        </w:rPr>
      </w:pPr>
      <w:r w:rsidRPr="0008322B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0F5F01ED" w14:textId="33FABAB9" w:rsidR="002F72C9" w:rsidRDefault="009469FB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</w:t>
      </w:r>
      <w:r w:rsidR="0008322B">
        <w:rPr>
          <w:rFonts w:ascii="Times New Roman" w:hAnsi="Times New Roman" w:cs="Times New Roman"/>
        </w:rPr>
        <w:t xml:space="preserve"> </w:t>
      </w:r>
      <w:r w:rsidR="002F72C9" w:rsidRPr="002F72C9">
        <w:rPr>
          <w:rFonts w:ascii="Times New Roman" w:hAnsi="Times New Roman" w:cs="Times New Roman"/>
        </w:rPr>
        <w:t xml:space="preserve">(imię i nazwisko </w:t>
      </w:r>
      <w:r w:rsidR="002F72C9">
        <w:rPr>
          <w:rFonts w:ascii="Times New Roman" w:hAnsi="Times New Roman" w:cs="Times New Roman"/>
        </w:rPr>
        <w:t>członka</w:t>
      </w:r>
      <w:r w:rsidR="00A531F2" w:rsidRPr="00A531F2">
        <w:rPr>
          <w:rFonts w:ascii="Times New Roman" w:hAnsi="Times New Roman" w:cs="Times New Roman"/>
        </w:rPr>
        <w:t>, podpis</w:t>
      </w:r>
      <w:r w:rsidR="002F72C9" w:rsidRPr="002F72C9">
        <w:rPr>
          <w:rFonts w:ascii="Times New Roman" w:hAnsi="Times New Roman" w:cs="Times New Roman"/>
        </w:rPr>
        <w:t>)</w:t>
      </w:r>
    </w:p>
    <w:p w14:paraId="2EF3CA30" w14:textId="65612578" w:rsidR="0008322B" w:rsidRDefault="0008322B" w:rsidP="0095656D">
      <w:pPr>
        <w:rPr>
          <w:rFonts w:ascii="Times New Roman" w:hAnsi="Times New Roman" w:cs="Times New Roman"/>
        </w:rPr>
      </w:pPr>
      <w:r w:rsidRPr="0008322B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</w:p>
    <w:p w14:paraId="027E6A8F" w14:textId="35800722" w:rsidR="00A843E9" w:rsidRDefault="009469FB" w:rsidP="00956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)</w:t>
      </w:r>
      <w:r w:rsidR="0008322B">
        <w:rPr>
          <w:rFonts w:ascii="Times New Roman" w:hAnsi="Times New Roman" w:cs="Times New Roman"/>
        </w:rPr>
        <w:t xml:space="preserve"> </w:t>
      </w:r>
      <w:r w:rsidR="002F72C9" w:rsidRPr="002F72C9">
        <w:rPr>
          <w:rFonts w:ascii="Times New Roman" w:hAnsi="Times New Roman" w:cs="Times New Roman"/>
        </w:rPr>
        <w:t xml:space="preserve">(imię i nazwisko </w:t>
      </w:r>
      <w:r w:rsidR="002F72C9">
        <w:rPr>
          <w:rFonts w:ascii="Times New Roman" w:hAnsi="Times New Roman" w:cs="Times New Roman"/>
        </w:rPr>
        <w:t>członka</w:t>
      </w:r>
      <w:r w:rsidR="00A531F2" w:rsidRPr="00A531F2">
        <w:rPr>
          <w:rFonts w:ascii="Times New Roman" w:hAnsi="Times New Roman" w:cs="Times New Roman"/>
        </w:rPr>
        <w:t>, podpis</w:t>
      </w:r>
      <w:r w:rsidR="002F72C9" w:rsidRPr="002F72C9">
        <w:rPr>
          <w:rFonts w:ascii="Times New Roman" w:hAnsi="Times New Roman" w:cs="Times New Roman"/>
        </w:rPr>
        <w:t>)</w:t>
      </w:r>
    </w:p>
    <w:p w14:paraId="5BC02C5F" w14:textId="05BF1CA8" w:rsidR="005777E0" w:rsidRPr="00EF04D8" w:rsidRDefault="0008322B" w:rsidP="0095656D">
      <w:pPr>
        <w:rPr>
          <w:rFonts w:ascii="Times New Roman" w:hAnsi="Times New Roman" w:cs="Times New Roman"/>
        </w:rPr>
      </w:pPr>
      <w:r w:rsidRPr="0008322B">
        <w:rPr>
          <w:rFonts w:ascii="Times New Roman" w:hAnsi="Times New Roman" w:cs="Times New Roman"/>
        </w:rPr>
        <w:t>…………………………………………………………………………………………………………</w:t>
      </w:r>
      <w:r>
        <w:rPr>
          <w:rFonts w:ascii="Times New Roman" w:hAnsi="Times New Roman" w:cs="Times New Roman"/>
        </w:rPr>
        <w:t xml:space="preserve"> </w:t>
      </w:r>
    </w:p>
    <w:sectPr w:rsidR="005777E0" w:rsidRPr="00EF04D8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2903F" w14:textId="77777777" w:rsidR="000054EF" w:rsidRDefault="000054EF" w:rsidP="005D63CD">
      <w:pPr>
        <w:spacing w:after="0" w:line="240" w:lineRule="auto"/>
      </w:pPr>
      <w:r>
        <w:separator/>
      </w:r>
    </w:p>
  </w:endnote>
  <w:endnote w:type="continuationSeparator" w:id="0">
    <w:p w14:paraId="0DFBB6E7" w14:textId="77777777" w:rsidR="000054EF" w:rsidRDefault="000054EF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altName w:val="Century Gothic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529F4A5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</w:t>
    </w:r>
    <w:r w:rsidR="0021098E">
      <w:rPr>
        <w:rFonts w:ascii="PT Sans" w:hAnsi="PT Sans"/>
        <w:color w:val="002D59"/>
        <w:sz w:val="16"/>
        <w:szCs w:val="16"/>
        <w:lang w:val="de-DE"/>
      </w:rPr>
      <w:t xml:space="preserve">+48 </w:t>
    </w:r>
    <w:r w:rsidRPr="000C5ABC">
      <w:rPr>
        <w:rFonts w:ascii="PT Sans" w:hAnsi="PT Sans"/>
        <w:color w:val="002D59"/>
        <w:sz w:val="16"/>
        <w:szCs w:val="16"/>
        <w:lang w:val="de-DE"/>
      </w:rPr>
      <w:t>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C0CE0" w14:textId="77777777" w:rsidR="000054EF" w:rsidRDefault="000054EF" w:rsidP="005D63CD">
      <w:pPr>
        <w:spacing w:after="0" w:line="240" w:lineRule="auto"/>
      </w:pPr>
      <w:r>
        <w:separator/>
      </w:r>
    </w:p>
  </w:footnote>
  <w:footnote w:type="continuationSeparator" w:id="0">
    <w:p w14:paraId="5A6846D3" w14:textId="77777777" w:rsidR="000054EF" w:rsidRDefault="000054EF" w:rsidP="005D63CD">
      <w:pPr>
        <w:spacing w:after="0" w:line="240" w:lineRule="auto"/>
      </w:pPr>
      <w:r>
        <w:continuationSeparator/>
      </w:r>
    </w:p>
  </w:footnote>
  <w:footnote w:id="1">
    <w:p w14:paraId="0C9B8546" w14:textId="19382674" w:rsidR="0078337A" w:rsidRDefault="0078337A" w:rsidP="0078337A">
      <w:pPr>
        <w:pStyle w:val="Tekstprzypisudolnego"/>
      </w:pPr>
      <w:r>
        <w:rPr>
          <w:rStyle w:val="Odwoanieprzypisudolnego"/>
        </w:rPr>
        <w:footnoteRef/>
      </w:r>
      <w:r>
        <w:t xml:space="preserve"> Skreślić, jeżeli rozmowa się nie odbyła</w:t>
      </w:r>
      <w:r w:rsidR="003C3A9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20070E59" w:rsidR="005D63CD" w:rsidRDefault="000054EF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624793D9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CD5C53" w:rsidRPr="00CD5C53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5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624793D9" w:rsidR="00884237" w:rsidRDefault="00884237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CD5C53" w:rsidRPr="00CD5C53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5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EFLU0MjY0tzU0tDJR2l4NTi4sz8PJACo1oAvBFDICwAAAA="/>
  </w:docVars>
  <w:rsids>
    <w:rsidRoot w:val="005D63CD"/>
    <w:rsid w:val="000054EF"/>
    <w:rsid w:val="00024CAE"/>
    <w:rsid w:val="000261A7"/>
    <w:rsid w:val="00032CFD"/>
    <w:rsid w:val="00035187"/>
    <w:rsid w:val="00036B06"/>
    <w:rsid w:val="00040CA8"/>
    <w:rsid w:val="000458F5"/>
    <w:rsid w:val="00047AD2"/>
    <w:rsid w:val="00050A0E"/>
    <w:rsid w:val="000534DB"/>
    <w:rsid w:val="00055BB6"/>
    <w:rsid w:val="00061387"/>
    <w:rsid w:val="00062715"/>
    <w:rsid w:val="0007016E"/>
    <w:rsid w:val="000729DF"/>
    <w:rsid w:val="00082A9B"/>
    <w:rsid w:val="0008322B"/>
    <w:rsid w:val="00090878"/>
    <w:rsid w:val="00096001"/>
    <w:rsid w:val="000B26E1"/>
    <w:rsid w:val="000C2AA1"/>
    <w:rsid w:val="000C52D3"/>
    <w:rsid w:val="000C5ABC"/>
    <w:rsid w:val="000C64B9"/>
    <w:rsid w:val="000D40BC"/>
    <w:rsid w:val="000D7289"/>
    <w:rsid w:val="000F3C40"/>
    <w:rsid w:val="001247F7"/>
    <w:rsid w:val="0013422B"/>
    <w:rsid w:val="00134AC5"/>
    <w:rsid w:val="00141E17"/>
    <w:rsid w:val="001625D6"/>
    <w:rsid w:val="00174B92"/>
    <w:rsid w:val="00187EEE"/>
    <w:rsid w:val="001902EC"/>
    <w:rsid w:val="00196207"/>
    <w:rsid w:val="001A0B2F"/>
    <w:rsid w:val="001A3253"/>
    <w:rsid w:val="001B1AC0"/>
    <w:rsid w:val="001B2343"/>
    <w:rsid w:val="001B272B"/>
    <w:rsid w:val="001B5FFD"/>
    <w:rsid w:val="001C758C"/>
    <w:rsid w:val="001C7C3A"/>
    <w:rsid w:val="001D4959"/>
    <w:rsid w:val="001F28EA"/>
    <w:rsid w:val="001F31B2"/>
    <w:rsid w:val="001F760F"/>
    <w:rsid w:val="00200A27"/>
    <w:rsid w:val="00203221"/>
    <w:rsid w:val="00205332"/>
    <w:rsid w:val="00207AAE"/>
    <w:rsid w:val="0021098E"/>
    <w:rsid w:val="00224B28"/>
    <w:rsid w:val="00226686"/>
    <w:rsid w:val="00232D15"/>
    <w:rsid w:val="002465F5"/>
    <w:rsid w:val="00250648"/>
    <w:rsid w:val="00254B97"/>
    <w:rsid w:val="00260804"/>
    <w:rsid w:val="00276FFC"/>
    <w:rsid w:val="0028429D"/>
    <w:rsid w:val="00292922"/>
    <w:rsid w:val="00295632"/>
    <w:rsid w:val="002A2A86"/>
    <w:rsid w:val="002A3070"/>
    <w:rsid w:val="002A50F6"/>
    <w:rsid w:val="002B3B39"/>
    <w:rsid w:val="002B5E44"/>
    <w:rsid w:val="002D2F12"/>
    <w:rsid w:val="002D43D5"/>
    <w:rsid w:val="002D64F0"/>
    <w:rsid w:val="002F49C8"/>
    <w:rsid w:val="002F72BD"/>
    <w:rsid w:val="002F72C9"/>
    <w:rsid w:val="00300BB8"/>
    <w:rsid w:val="003219AB"/>
    <w:rsid w:val="00321B53"/>
    <w:rsid w:val="003231FA"/>
    <w:rsid w:val="00334CEE"/>
    <w:rsid w:val="0033711B"/>
    <w:rsid w:val="00354EEE"/>
    <w:rsid w:val="00360D80"/>
    <w:rsid w:val="00375C04"/>
    <w:rsid w:val="00381226"/>
    <w:rsid w:val="00386DAB"/>
    <w:rsid w:val="00392150"/>
    <w:rsid w:val="00395C1A"/>
    <w:rsid w:val="003C3779"/>
    <w:rsid w:val="003C3A92"/>
    <w:rsid w:val="003D4126"/>
    <w:rsid w:val="003D5358"/>
    <w:rsid w:val="003E3BDD"/>
    <w:rsid w:val="003F691B"/>
    <w:rsid w:val="003F79A4"/>
    <w:rsid w:val="00405251"/>
    <w:rsid w:val="004072F0"/>
    <w:rsid w:val="00421148"/>
    <w:rsid w:val="00422365"/>
    <w:rsid w:val="004243F5"/>
    <w:rsid w:val="0043640A"/>
    <w:rsid w:val="0045770D"/>
    <w:rsid w:val="00483819"/>
    <w:rsid w:val="004934FC"/>
    <w:rsid w:val="00495737"/>
    <w:rsid w:val="004A3F64"/>
    <w:rsid w:val="004A5567"/>
    <w:rsid w:val="004B35F4"/>
    <w:rsid w:val="004B4B0E"/>
    <w:rsid w:val="004C0183"/>
    <w:rsid w:val="004C0184"/>
    <w:rsid w:val="004D0873"/>
    <w:rsid w:val="004D107E"/>
    <w:rsid w:val="004D4491"/>
    <w:rsid w:val="004E1516"/>
    <w:rsid w:val="004E76FD"/>
    <w:rsid w:val="004E7848"/>
    <w:rsid w:val="004F199B"/>
    <w:rsid w:val="004F73CD"/>
    <w:rsid w:val="00530CAA"/>
    <w:rsid w:val="00542143"/>
    <w:rsid w:val="00543A63"/>
    <w:rsid w:val="0055599D"/>
    <w:rsid w:val="00557334"/>
    <w:rsid w:val="00557CB8"/>
    <w:rsid w:val="00565354"/>
    <w:rsid w:val="00567987"/>
    <w:rsid w:val="00573C56"/>
    <w:rsid w:val="005777E0"/>
    <w:rsid w:val="005822E0"/>
    <w:rsid w:val="005872B0"/>
    <w:rsid w:val="005A10D7"/>
    <w:rsid w:val="005A269D"/>
    <w:rsid w:val="005A7F38"/>
    <w:rsid w:val="005B0C8F"/>
    <w:rsid w:val="005B2D17"/>
    <w:rsid w:val="005B34FE"/>
    <w:rsid w:val="005B4383"/>
    <w:rsid w:val="005B44CF"/>
    <w:rsid w:val="005C7924"/>
    <w:rsid w:val="005D63CD"/>
    <w:rsid w:val="005D6E5F"/>
    <w:rsid w:val="005E09B0"/>
    <w:rsid w:val="005E33F0"/>
    <w:rsid w:val="005E454A"/>
    <w:rsid w:val="005E7B56"/>
    <w:rsid w:val="005F2775"/>
    <w:rsid w:val="0060205B"/>
    <w:rsid w:val="006039B8"/>
    <w:rsid w:val="00605A66"/>
    <w:rsid w:val="0060774A"/>
    <w:rsid w:val="00615008"/>
    <w:rsid w:val="0062056F"/>
    <w:rsid w:val="00621CB1"/>
    <w:rsid w:val="00626031"/>
    <w:rsid w:val="006565CC"/>
    <w:rsid w:val="0066331E"/>
    <w:rsid w:val="00665C18"/>
    <w:rsid w:val="0066657F"/>
    <w:rsid w:val="0066702F"/>
    <w:rsid w:val="0067002B"/>
    <w:rsid w:val="0067222A"/>
    <w:rsid w:val="00673818"/>
    <w:rsid w:val="006746DE"/>
    <w:rsid w:val="00683C7C"/>
    <w:rsid w:val="00690494"/>
    <w:rsid w:val="006A1087"/>
    <w:rsid w:val="006A4F48"/>
    <w:rsid w:val="006A75E3"/>
    <w:rsid w:val="006A7C15"/>
    <w:rsid w:val="006B18D7"/>
    <w:rsid w:val="006B318B"/>
    <w:rsid w:val="006B76C4"/>
    <w:rsid w:val="006C6A55"/>
    <w:rsid w:val="006D0DF6"/>
    <w:rsid w:val="006D1C4C"/>
    <w:rsid w:val="006D3353"/>
    <w:rsid w:val="006E372B"/>
    <w:rsid w:val="006E4833"/>
    <w:rsid w:val="006E5FBE"/>
    <w:rsid w:val="00730C41"/>
    <w:rsid w:val="00735C6C"/>
    <w:rsid w:val="00737B92"/>
    <w:rsid w:val="00745FA1"/>
    <w:rsid w:val="00747C84"/>
    <w:rsid w:val="00753946"/>
    <w:rsid w:val="0075456B"/>
    <w:rsid w:val="00754FB6"/>
    <w:rsid w:val="00765CD8"/>
    <w:rsid w:val="0078337A"/>
    <w:rsid w:val="00791A6D"/>
    <w:rsid w:val="00794780"/>
    <w:rsid w:val="007A71A3"/>
    <w:rsid w:val="007B1224"/>
    <w:rsid w:val="007B3C94"/>
    <w:rsid w:val="007C2319"/>
    <w:rsid w:val="007D20F5"/>
    <w:rsid w:val="007E33DF"/>
    <w:rsid w:val="007E78F5"/>
    <w:rsid w:val="007F0988"/>
    <w:rsid w:val="008014C4"/>
    <w:rsid w:val="0080281C"/>
    <w:rsid w:val="00804689"/>
    <w:rsid w:val="00830AC4"/>
    <w:rsid w:val="008372DF"/>
    <w:rsid w:val="00842A9A"/>
    <w:rsid w:val="00845B0F"/>
    <w:rsid w:val="00852227"/>
    <w:rsid w:val="00852465"/>
    <w:rsid w:val="00856E72"/>
    <w:rsid w:val="00857683"/>
    <w:rsid w:val="00873C52"/>
    <w:rsid w:val="00882466"/>
    <w:rsid w:val="00884237"/>
    <w:rsid w:val="00886073"/>
    <w:rsid w:val="00887C51"/>
    <w:rsid w:val="008927D4"/>
    <w:rsid w:val="008A16A2"/>
    <w:rsid w:val="008A174E"/>
    <w:rsid w:val="008B1580"/>
    <w:rsid w:val="008B206C"/>
    <w:rsid w:val="008C3457"/>
    <w:rsid w:val="008D4F63"/>
    <w:rsid w:val="008D5D4F"/>
    <w:rsid w:val="008E1D82"/>
    <w:rsid w:val="008F3296"/>
    <w:rsid w:val="00910BD1"/>
    <w:rsid w:val="00913776"/>
    <w:rsid w:val="00913799"/>
    <w:rsid w:val="00914E12"/>
    <w:rsid w:val="00915BE3"/>
    <w:rsid w:val="00923C14"/>
    <w:rsid w:val="00930C0F"/>
    <w:rsid w:val="00932E1E"/>
    <w:rsid w:val="0093607A"/>
    <w:rsid w:val="00943833"/>
    <w:rsid w:val="009469FB"/>
    <w:rsid w:val="009536BE"/>
    <w:rsid w:val="00955322"/>
    <w:rsid w:val="0095656D"/>
    <w:rsid w:val="00963CDF"/>
    <w:rsid w:val="009655AC"/>
    <w:rsid w:val="0098027F"/>
    <w:rsid w:val="009A59E1"/>
    <w:rsid w:val="009B284B"/>
    <w:rsid w:val="009B297A"/>
    <w:rsid w:val="009B4A4E"/>
    <w:rsid w:val="009E4F17"/>
    <w:rsid w:val="009E553E"/>
    <w:rsid w:val="009F388E"/>
    <w:rsid w:val="00A30FDB"/>
    <w:rsid w:val="00A440B6"/>
    <w:rsid w:val="00A5099C"/>
    <w:rsid w:val="00A509A0"/>
    <w:rsid w:val="00A531F2"/>
    <w:rsid w:val="00A65B3B"/>
    <w:rsid w:val="00A66899"/>
    <w:rsid w:val="00A7084D"/>
    <w:rsid w:val="00A843E9"/>
    <w:rsid w:val="00A869B9"/>
    <w:rsid w:val="00AA038A"/>
    <w:rsid w:val="00AA48C6"/>
    <w:rsid w:val="00AD1DEF"/>
    <w:rsid w:val="00AE0E8A"/>
    <w:rsid w:val="00AE0FC0"/>
    <w:rsid w:val="00AE23B2"/>
    <w:rsid w:val="00AE6BF0"/>
    <w:rsid w:val="00AF0829"/>
    <w:rsid w:val="00AF4573"/>
    <w:rsid w:val="00AF6E83"/>
    <w:rsid w:val="00B16EC9"/>
    <w:rsid w:val="00B33099"/>
    <w:rsid w:val="00B33CB1"/>
    <w:rsid w:val="00B50039"/>
    <w:rsid w:val="00B66B3E"/>
    <w:rsid w:val="00B70367"/>
    <w:rsid w:val="00B71437"/>
    <w:rsid w:val="00B72AE9"/>
    <w:rsid w:val="00B73B67"/>
    <w:rsid w:val="00B83F72"/>
    <w:rsid w:val="00B84590"/>
    <w:rsid w:val="00B84CE0"/>
    <w:rsid w:val="00B945EF"/>
    <w:rsid w:val="00B97E3A"/>
    <w:rsid w:val="00BA3344"/>
    <w:rsid w:val="00BA64DD"/>
    <w:rsid w:val="00BB4DF5"/>
    <w:rsid w:val="00BB6206"/>
    <w:rsid w:val="00BC1BF4"/>
    <w:rsid w:val="00BC4BDB"/>
    <w:rsid w:val="00BE0AAA"/>
    <w:rsid w:val="00BE0BB6"/>
    <w:rsid w:val="00BE352F"/>
    <w:rsid w:val="00BE7AF9"/>
    <w:rsid w:val="00BF075D"/>
    <w:rsid w:val="00BF1DDB"/>
    <w:rsid w:val="00BF7944"/>
    <w:rsid w:val="00C06356"/>
    <w:rsid w:val="00C12C1D"/>
    <w:rsid w:val="00C20EBA"/>
    <w:rsid w:val="00C36319"/>
    <w:rsid w:val="00C37FD8"/>
    <w:rsid w:val="00C40941"/>
    <w:rsid w:val="00C61A66"/>
    <w:rsid w:val="00C91B06"/>
    <w:rsid w:val="00CA676D"/>
    <w:rsid w:val="00CB110C"/>
    <w:rsid w:val="00CC11F9"/>
    <w:rsid w:val="00CC1A0D"/>
    <w:rsid w:val="00CD1F9C"/>
    <w:rsid w:val="00CD5C53"/>
    <w:rsid w:val="00D07E3C"/>
    <w:rsid w:val="00D10AEE"/>
    <w:rsid w:val="00D12AEB"/>
    <w:rsid w:val="00D161B6"/>
    <w:rsid w:val="00D24F50"/>
    <w:rsid w:val="00D34939"/>
    <w:rsid w:val="00D4527B"/>
    <w:rsid w:val="00D4793B"/>
    <w:rsid w:val="00D61394"/>
    <w:rsid w:val="00D65CB7"/>
    <w:rsid w:val="00D66A4C"/>
    <w:rsid w:val="00D738EC"/>
    <w:rsid w:val="00D874E0"/>
    <w:rsid w:val="00D91781"/>
    <w:rsid w:val="00D9230C"/>
    <w:rsid w:val="00D929CF"/>
    <w:rsid w:val="00D968EE"/>
    <w:rsid w:val="00D97C17"/>
    <w:rsid w:val="00DB75BC"/>
    <w:rsid w:val="00DC680F"/>
    <w:rsid w:val="00DD2D6F"/>
    <w:rsid w:val="00DE140F"/>
    <w:rsid w:val="00DE1A10"/>
    <w:rsid w:val="00DF4D96"/>
    <w:rsid w:val="00E10B7E"/>
    <w:rsid w:val="00E12286"/>
    <w:rsid w:val="00E14FA5"/>
    <w:rsid w:val="00E1709C"/>
    <w:rsid w:val="00E3112F"/>
    <w:rsid w:val="00E35B33"/>
    <w:rsid w:val="00E509B8"/>
    <w:rsid w:val="00E57DC0"/>
    <w:rsid w:val="00E7408B"/>
    <w:rsid w:val="00E7441E"/>
    <w:rsid w:val="00E75B14"/>
    <w:rsid w:val="00E80796"/>
    <w:rsid w:val="00E85CE3"/>
    <w:rsid w:val="00E92A45"/>
    <w:rsid w:val="00E96BED"/>
    <w:rsid w:val="00E97DCF"/>
    <w:rsid w:val="00EA3288"/>
    <w:rsid w:val="00EA6E26"/>
    <w:rsid w:val="00EC321C"/>
    <w:rsid w:val="00EC6D18"/>
    <w:rsid w:val="00ED0743"/>
    <w:rsid w:val="00ED09C2"/>
    <w:rsid w:val="00EE380D"/>
    <w:rsid w:val="00EF04D8"/>
    <w:rsid w:val="00EF2642"/>
    <w:rsid w:val="00EF650A"/>
    <w:rsid w:val="00F06EFE"/>
    <w:rsid w:val="00F1351F"/>
    <w:rsid w:val="00F379C2"/>
    <w:rsid w:val="00F40183"/>
    <w:rsid w:val="00F50AB2"/>
    <w:rsid w:val="00F747DC"/>
    <w:rsid w:val="00F83EB7"/>
    <w:rsid w:val="00F8492E"/>
    <w:rsid w:val="00F84EF3"/>
    <w:rsid w:val="00F86CAA"/>
    <w:rsid w:val="00F9322D"/>
    <w:rsid w:val="00FB61C5"/>
    <w:rsid w:val="00FC6E79"/>
    <w:rsid w:val="00FD5E89"/>
    <w:rsid w:val="00FD685E"/>
    <w:rsid w:val="00FE1B9C"/>
    <w:rsid w:val="00FF7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833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8337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833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9B5203-9EF3-474D-A2D2-C09617DBB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DEF636-005D-447A-A3B1-8A5AC3305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7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Alina Świeściak-Fast</cp:lastModifiedBy>
  <cp:revision>3</cp:revision>
  <dcterms:created xsi:type="dcterms:W3CDTF">2022-03-28T08:40:00Z</dcterms:created>
  <dcterms:modified xsi:type="dcterms:W3CDTF">2022-03-28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